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ADF36" w14:textId="5F9457FE" w:rsidR="00967221" w:rsidRPr="00E60E98" w:rsidRDefault="00967221" w:rsidP="00E60E9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eastAsiaTheme="majorEastAsia" w:hAnsi="Times New Roman" w:cs="Times New Roman"/>
          <w:b/>
          <w:bCs/>
          <w:iCs/>
          <w:sz w:val="32"/>
          <w:szCs w:val="32"/>
        </w:rPr>
      </w:pPr>
      <w:r>
        <w:rPr>
          <w:noProof/>
        </w:rPr>
        <w:drawing>
          <wp:inline distT="0" distB="0" distL="0" distR="0" wp14:anchorId="083E4BF9" wp14:editId="33D08390">
            <wp:extent cx="1867535" cy="837565"/>
            <wp:effectExtent l="0" t="0" r="0" b="635"/>
            <wp:docPr id="2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535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68613" w14:textId="77777777" w:rsidR="00E60E98" w:rsidRDefault="00E60E98" w:rsidP="003D2D7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</w:p>
    <w:p w14:paraId="5A433E21" w14:textId="6785FF78" w:rsidR="00967221" w:rsidRPr="007121AF" w:rsidRDefault="00967221" w:rsidP="003D2D7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t>Commission on Accreditation (COA)</w:t>
      </w:r>
    </w:p>
    <w:p w14:paraId="60B36ADA" w14:textId="77777777" w:rsidR="00967221" w:rsidRPr="007121AF" w:rsidRDefault="00967221" w:rsidP="003D2D7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t>Department of Social Work Accreditation (DOSWA)</w:t>
      </w:r>
    </w:p>
    <w:p w14:paraId="5E17187E" w14:textId="77777777" w:rsidR="00967221" w:rsidRPr="007121AF" w:rsidRDefault="00967221" w:rsidP="003D2D7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Cs/>
          <w:i/>
          <w:iCs/>
          <w:sz w:val="24"/>
          <w:szCs w:val="28"/>
        </w:rPr>
        <w:t>Baccalaureate and Master’s Social Work Program Accreditation</w:t>
      </w:r>
    </w:p>
    <w:p w14:paraId="371377CF" w14:textId="77777777" w:rsidR="00967221" w:rsidRPr="007121AF" w:rsidRDefault="00967221" w:rsidP="003D2D78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Cs w:val="24"/>
        </w:rPr>
      </w:pPr>
    </w:p>
    <w:p w14:paraId="00E81878" w14:textId="77777777" w:rsidR="00967221" w:rsidRPr="007121AF" w:rsidRDefault="00967221" w:rsidP="003D2D78">
      <w:pPr>
        <w:tabs>
          <w:tab w:val="left" w:pos="0"/>
        </w:tabs>
        <w:suppressAutoHyphens/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7121AF">
        <w:rPr>
          <w:rFonts w:ascii="Times New Roman" w:hAnsi="Times New Roman"/>
          <w:b/>
          <w:sz w:val="32"/>
          <w:szCs w:val="32"/>
        </w:rPr>
        <w:t>2022 EPAS</w:t>
      </w:r>
    </w:p>
    <w:p w14:paraId="2B46584E" w14:textId="6D7B7CAE" w:rsidR="003D2D78" w:rsidRPr="003D2D78" w:rsidRDefault="00967221" w:rsidP="003D2D78">
      <w:pPr>
        <w:spacing w:after="0" w:line="240" w:lineRule="auto"/>
        <w:ind w:left="-180" w:right="-90"/>
        <w:jc w:val="center"/>
        <w:rPr>
          <w:rFonts w:ascii="Times New Roman" w:hAnsi="Times New Roman"/>
          <w:b/>
          <w:bCs/>
          <w:sz w:val="24"/>
          <w:szCs w:val="24"/>
        </w:rPr>
      </w:pPr>
      <w:r w:rsidRPr="007121AF">
        <w:rPr>
          <w:rFonts w:ascii="Times New Roman" w:hAnsi="Times New Roman"/>
          <w:b/>
          <w:color w:val="005D7E"/>
          <w:sz w:val="32"/>
          <w:szCs w:val="32"/>
        </w:rPr>
        <w:t>F</w:t>
      </w:r>
      <w:bookmarkStart w:id="0" w:name="_Hlk113634535"/>
      <w:r w:rsidR="003D2D78">
        <w:rPr>
          <w:rFonts w:ascii="Times New Roman" w:hAnsi="Times New Roman"/>
          <w:b/>
          <w:color w:val="005D7E"/>
          <w:sz w:val="32"/>
          <w:szCs w:val="32"/>
        </w:rPr>
        <w:t xml:space="preserve">orm </w:t>
      </w:r>
      <w:r w:rsidRPr="007121AF">
        <w:rPr>
          <w:rFonts w:ascii="Times New Roman" w:hAnsi="Times New Roman"/>
          <w:b/>
          <w:color w:val="005D7E"/>
          <w:sz w:val="32"/>
          <w:szCs w:val="32"/>
        </w:rPr>
        <w:t xml:space="preserve">AS </w:t>
      </w:r>
      <w:r>
        <w:rPr>
          <w:rFonts w:ascii="Times New Roman" w:hAnsi="Times New Roman"/>
          <w:b/>
          <w:color w:val="005D7E"/>
          <w:sz w:val="32"/>
          <w:szCs w:val="32"/>
        </w:rPr>
        <w:t>M</w:t>
      </w:r>
      <w:r w:rsidRPr="00640222">
        <w:rPr>
          <w:rFonts w:ascii="Times New Roman" w:hAnsi="Times New Roman"/>
          <w:b/>
          <w:color w:val="005D7E"/>
          <w:sz w:val="32"/>
          <w:szCs w:val="32"/>
        </w:rPr>
        <w:t xml:space="preserve">5.0.1(d) </w:t>
      </w:r>
      <w:bookmarkEnd w:id="0"/>
      <w:r w:rsidRPr="007121AF">
        <w:rPr>
          <w:rFonts w:ascii="Times New Roman" w:hAnsi="Times New Roman"/>
          <w:b/>
          <w:color w:val="005D7E"/>
          <w:sz w:val="32"/>
          <w:szCs w:val="32"/>
        </w:rPr>
        <w:t xml:space="preserve">| </w:t>
      </w:r>
      <w:r w:rsidR="00D936B6" w:rsidRPr="00D936B6">
        <w:rPr>
          <w:rFonts w:ascii="Times New Roman" w:hAnsi="Times New Roman"/>
          <w:b/>
          <w:bCs/>
          <w:iCs/>
          <w:color w:val="005D7E"/>
          <w:sz w:val="32"/>
          <w:szCs w:val="32"/>
        </w:rPr>
        <w:t>Public Reporting of Assessment Outcomes</w:t>
      </w:r>
      <w:r>
        <w:rPr>
          <w:rFonts w:ascii="Times New Roman" w:hAnsi="Times New Roman"/>
          <w:b/>
          <w:bCs/>
          <w:iCs/>
          <w:color w:val="005D7E"/>
          <w:sz w:val="32"/>
          <w:szCs w:val="32"/>
        </w:rPr>
        <w:br/>
      </w:r>
    </w:p>
    <w:p w14:paraId="62FF6605" w14:textId="168D75E6" w:rsidR="00967221" w:rsidRPr="00640222" w:rsidRDefault="00BF1B9D" w:rsidP="003D2D78">
      <w:pPr>
        <w:spacing w:after="0" w:line="240" w:lineRule="auto"/>
        <w:ind w:left="-180" w:right="-90"/>
        <w:jc w:val="center"/>
        <w:rPr>
          <w:rFonts w:ascii="Times New Roman" w:hAnsi="Times New Roman"/>
          <w:b/>
          <w:bCs/>
          <w:iCs/>
          <w:color w:val="005D7E"/>
          <w:sz w:val="32"/>
          <w:szCs w:val="32"/>
          <w:lang w:eastAsia="ko-KR"/>
        </w:rPr>
      </w:pPr>
      <w:bookmarkStart w:id="1" w:name="_Hlk197968649"/>
      <w:r>
        <w:rPr>
          <w:rFonts w:ascii="Times New Roman" w:hAnsi="Times New Roman" w:hint="eastAsia"/>
          <w:b/>
          <w:bCs/>
          <w:sz w:val="32"/>
          <w:szCs w:val="32"/>
          <w:lang w:eastAsia="ko-KR"/>
        </w:rPr>
        <w:t>Texas State University MSW Program</w:t>
      </w:r>
    </w:p>
    <w:bookmarkEnd w:id="1"/>
    <w:p w14:paraId="302BCD4D" w14:textId="77777777" w:rsidR="006E3C48" w:rsidRPr="004B0BEB" w:rsidRDefault="006E3C48" w:rsidP="006E3C48">
      <w:pPr>
        <w:spacing w:after="0" w:line="240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</w:p>
    <w:p w14:paraId="43EFDBC9" w14:textId="25D300D4" w:rsidR="00967221" w:rsidRDefault="00450E6E" w:rsidP="00967221">
      <w:pPr>
        <w:spacing w:after="0" w:line="240" w:lineRule="auto"/>
        <w:jc w:val="center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  <w:r w:rsidRPr="00241860">
        <w:rPr>
          <w:rStyle w:val="Heading2Char"/>
          <w:rFonts w:cs="Times New Roman"/>
          <w:sz w:val="32"/>
          <w:szCs w:val="32"/>
        </w:rPr>
        <w:t xml:space="preserve">Generalist Practice | </w:t>
      </w:r>
      <w:r w:rsidR="00967221" w:rsidRPr="00F25B7B">
        <w:rPr>
          <w:rStyle w:val="Heading2Char"/>
          <w:rFonts w:cs="Times New Roman"/>
          <w:color w:val="005D7E"/>
          <w:sz w:val="32"/>
          <w:szCs w:val="32"/>
        </w:rPr>
        <w:t xml:space="preserve">Summary of </w:t>
      </w:r>
      <w:r w:rsidR="00400194">
        <w:rPr>
          <w:rStyle w:val="Heading2Char"/>
          <w:rFonts w:cs="Times New Roman"/>
          <w:color w:val="005D7E"/>
          <w:sz w:val="32"/>
          <w:szCs w:val="32"/>
        </w:rPr>
        <w:t>Plan</w:t>
      </w:r>
      <w:r w:rsidR="00967221" w:rsidRPr="00DD1909">
        <w:rPr>
          <w:rStyle w:val="Heading2Char"/>
          <w:rFonts w:cs="Times New Roman"/>
          <w:color w:val="005D7E"/>
          <w:sz w:val="32"/>
          <w:szCs w:val="32"/>
        </w:rPr>
        <w:t xml:space="preserve"> </w:t>
      </w:r>
    </w:p>
    <w:p w14:paraId="63CF7786" w14:textId="3366D5E4" w:rsidR="00967221" w:rsidRDefault="00967221" w:rsidP="00967221">
      <w:pPr>
        <w:spacing w:after="0" w:line="240" w:lineRule="auto"/>
        <w:jc w:val="center"/>
        <w:textAlignment w:val="baseline"/>
        <w:rPr>
          <w:rStyle w:val="Heading2Char"/>
          <w:rFonts w:eastAsia="Times New Roman" w:cs="Times New Roman"/>
          <w:iCs w:val="0"/>
          <w:sz w:val="22"/>
          <w:szCs w:val="22"/>
        </w:rPr>
      </w:pPr>
    </w:p>
    <w:tbl>
      <w:tblPr>
        <w:tblStyle w:val="TableGrid5"/>
        <w:tblpPr w:leftFromText="180" w:rightFromText="180" w:vertAnchor="text" w:tblpXSpec="center" w:tblpY="1"/>
        <w:tblOverlap w:val="never"/>
        <w:tblW w:w="5000" w:type="pct"/>
        <w:tblInd w:w="0" w:type="dxa"/>
        <w:shd w:val="clear" w:color="auto" w:fill="FFFFFF" w:themeFill="background1"/>
        <w:tblLook w:val="0600" w:firstRow="0" w:lastRow="0" w:firstColumn="0" w:lastColumn="0" w:noHBand="1" w:noVBand="1"/>
      </w:tblPr>
      <w:tblGrid>
        <w:gridCol w:w="1705"/>
        <w:gridCol w:w="3452"/>
        <w:gridCol w:w="2579"/>
        <w:gridCol w:w="1614"/>
      </w:tblGrid>
      <w:tr w:rsidR="00E71065" w:rsidRPr="00051BF8" w14:paraId="337A59F2" w14:textId="77777777" w:rsidTr="00752732">
        <w:trPr>
          <w:trHeight w:val="1269"/>
          <w:tblHeader/>
        </w:trPr>
        <w:tc>
          <w:tcPr>
            <w:tcW w:w="9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C38512" w14:textId="77777777" w:rsidR="00E71065" w:rsidRPr="00E9420A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D4AD46" w14:textId="77777777" w:rsidR="00E71065" w:rsidRPr="00E9420A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Instrument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0836F0" w14:textId="77777777" w:rsidR="00E71065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ment:</w:t>
            </w:r>
          </w:p>
          <w:p w14:paraId="66306D3A" w14:textId="77777777" w:rsidR="00E71065" w:rsidRPr="009802D1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DB3451" w14:textId="77777777" w:rsidR="00E71065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:</w:t>
            </w:r>
          </w:p>
          <w:p w14:paraId="7672F6FE" w14:textId="58D0E8E2" w:rsidR="00E71065" w:rsidRDefault="00E71065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>
              <w:t xml:space="preserve"> </w:t>
            </w:r>
            <w:r w:rsidR="00DA1F64">
              <w:rPr>
                <w:rFonts w:ascii="Times New Roman" w:hAnsi="Times New Roman"/>
                <w:bCs/>
                <w:sz w:val="24"/>
                <w:szCs w:val="24"/>
              </w:rPr>
              <w:t>for Competency</w:t>
            </w:r>
          </w:p>
        </w:tc>
      </w:tr>
      <w:tr w:rsidR="00752732" w:rsidRPr="00051BF8" w14:paraId="08F1EED4" w14:textId="77777777" w:rsidTr="00752732">
        <w:trPr>
          <w:trHeight w:val="703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D97380" w14:textId="396B8AE2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bCs/>
                <w:sz w:val="24"/>
                <w:szCs w:val="24"/>
              </w:rPr>
              <w:t>Competency 1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E67D" w14:textId="713849D5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3, 5316, 531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074651" w14:textId="35A6B9E5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216379" w14:textId="20B75E7E" w:rsidR="00752732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2923B1D3" w14:textId="77777777" w:rsidTr="00752732">
        <w:trPr>
          <w:trHeight w:val="415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63F4A3" w14:textId="77777777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ACDED7" w14:textId="3F6BABDA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EDBED7" w14:textId="63A5A226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BF04B0" w14:textId="77777777" w:rsidR="00752732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10D61730" w14:textId="77777777" w:rsidTr="00752732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9B5FB" w14:textId="6DBBD332" w:rsidR="00752732" w:rsidRPr="00BA78B1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Competency 2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73F37" w14:textId="3AF83695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5, 531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C10370" w14:textId="6F4CFD89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ADAD17" w14:textId="2205264D" w:rsidR="00752732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505E23F5" w14:textId="77777777" w:rsidTr="00752732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443906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C5194" w14:textId="705C6B77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26FAA" w14:textId="6BEE0610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86E8" w14:textId="77777777" w:rsidR="00752732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2F8A547C" w14:textId="77777777" w:rsidTr="00752732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965841" w14:textId="01EB9310" w:rsidR="00752732" w:rsidRPr="00E9420A" w:rsidRDefault="00752732" w:rsidP="00752732">
            <w:pPr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3</w:t>
            </w:r>
          </w:p>
          <w:p w14:paraId="10C47ED2" w14:textId="59A20FDC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0385" w14:textId="5B15BDCF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08, 5309, 5310, 5313, 531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8DFF39" w14:textId="14E85A32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851BDB" w14:textId="7CF836E4" w:rsidR="00752732" w:rsidRPr="00B65C9C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0FA5EEC7" w14:textId="77777777" w:rsidTr="00752732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D7EE2A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8A849" w14:textId="5B2DC039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CC8FF" w14:textId="0E569D16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79543" w14:textId="77777777" w:rsidR="00752732" w:rsidRPr="00B65C9C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463D377F" w14:textId="77777777" w:rsidTr="00752732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C60E0D" w14:textId="45757C3E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4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5E6AF" w14:textId="5803BA5C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 531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3F9905" w14:textId="18293A34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DE3FAB" w14:textId="67AE5868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266D2DC7" w14:textId="77777777" w:rsidTr="00752732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86DBB5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76DB2" w14:textId="61576127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0F51" w14:textId="2968C3B8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08579" w14:textId="77777777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1E39AA9A" w14:textId="77777777" w:rsidTr="00752732">
        <w:trPr>
          <w:trHeight w:val="920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4581F552" w14:textId="472C2F8A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>Competency 5</w:t>
            </w:r>
          </w:p>
        </w:tc>
        <w:tc>
          <w:tcPr>
            <w:tcW w:w="1846" w:type="pct"/>
            <w:vAlign w:val="center"/>
          </w:tcPr>
          <w:p w14:paraId="25AD3650" w14:textId="17070C71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0</w:t>
            </w:r>
          </w:p>
        </w:tc>
        <w:tc>
          <w:tcPr>
            <w:tcW w:w="1379" w:type="pct"/>
            <w:vAlign w:val="center"/>
          </w:tcPr>
          <w:p w14:paraId="010967A5" w14:textId="1CECCA4F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60D9CA7B" w14:textId="4545C46E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5D99F529" w14:textId="77777777" w:rsidTr="00752732">
        <w:trPr>
          <w:trHeight w:val="25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255293B0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6BF89430" w14:textId="46134B14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vAlign w:val="center"/>
          </w:tcPr>
          <w:p w14:paraId="3A59D9B1" w14:textId="551325AE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240136A4" w14:textId="77777777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14717BDA" w14:textId="77777777" w:rsidTr="00752732">
        <w:trPr>
          <w:trHeight w:val="920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765F1FF3" w14:textId="12A35F9F" w:rsidR="00752732" w:rsidRPr="00752732" w:rsidRDefault="00752732" w:rsidP="00752732">
            <w:pPr>
              <w:rPr>
                <w:rFonts w:ascii="Times New Roman" w:eastAsia="맑은 고딕" w:hAnsi="Times New Roman"/>
                <w:b/>
                <w:bCs/>
                <w:sz w:val="24"/>
                <w:szCs w:val="24"/>
                <w:u w:val="single"/>
                <w:lang w:eastAsia="ko-KR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6</w:t>
            </w:r>
          </w:p>
        </w:tc>
        <w:tc>
          <w:tcPr>
            <w:tcW w:w="1846" w:type="pct"/>
            <w:vAlign w:val="center"/>
          </w:tcPr>
          <w:p w14:paraId="3A59A95C" w14:textId="797BFD44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3, 5314, 5316</w:t>
            </w:r>
          </w:p>
        </w:tc>
        <w:tc>
          <w:tcPr>
            <w:tcW w:w="1379" w:type="pct"/>
            <w:vAlign w:val="center"/>
          </w:tcPr>
          <w:p w14:paraId="1CC30079" w14:textId="030ED226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7FF5D175" w14:textId="6FEEB80F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4A3F1F45" w14:textId="77777777" w:rsidTr="00752732">
        <w:trPr>
          <w:trHeight w:val="920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60A927E5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546C63E4" w14:textId="7DD01C8F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vAlign w:val="center"/>
          </w:tcPr>
          <w:p w14:paraId="5D410AA7" w14:textId="34179050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234286EE" w14:textId="77777777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58F41A18" w14:textId="77777777" w:rsidTr="00752732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729F667E" w14:textId="209822D1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7</w:t>
            </w:r>
          </w:p>
        </w:tc>
        <w:tc>
          <w:tcPr>
            <w:tcW w:w="1846" w:type="pct"/>
            <w:vAlign w:val="center"/>
          </w:tcPr>
          <w:p w14:paraId="682BD41A" w14:textId="5A4450F9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08, 5309, 5313, 5314, 5316</w:t>
            </w:r>
          </w:p>
        </w:tc>
        <w:tc>
          <w:tcPr>
            <w:tcW w:w="1379" w:type="pct"/>
            <w:vAlign w:val="center"/>
          </w:tcPr>
          <w:p w14:paraId="7474CBAC" w14:textId="4277DAA0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3FB68AB5" w14:textId="1FC34AE1" w:rsidR="00752732" w:rsidRPr="00421277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2CEFE699" w14:textId="77777777" w:rsidTr="00752732">
        <w:trPr>
          <w:trHeight w:val="80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2799EA7B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56C52967" w14:textId="556E4A14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vAlign w:val="center"/>
          </w:tcPr>
          <w:p w14:paraId="64D24183" w14:textId="4010707D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71282A69" w14:textId="77777777" w:rsidR="00752732" w:rsidRPr="0061017B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16729ECC" w14:textId="77777777" w:rsidTr="00752732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0A6E3727" w14:textId="077C6D6B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8</w:t>
            </w:r>
          </w:p>
        </w:tc>
        <w:tc>
          <w:tcPr>
            <w:tcW w:w="1846" w:type="pct"/>
            <w:vAlign w:val="center"/>
          </w:tcPr>
          <w:p w14:paraId="41469627" w14:textId="41A045BB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3, 5314, 5316</w:t>
            </w:r>
          </w:p>
        </w:tc>
        <w:tc>
          <w:tcPr>
            <w:tcW w:w="1379" w:type="pct"/>
            <w:vAlign w:val="center"/>
          </w:tcPr>
          <w:p w14:paraId="4BFB3ED8" w14:textId="6AEF9932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00A6B4CC" w14:textId="699D06A6" w:rsidR="00752732" w:rsidRPr="0061017B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6BE0C669" w14:textId="77777777" w:rsidTr="00752732">
        <w:trPr>
          <w:trHeight w:val="70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4642C3CA" w14:textId="77777777" w:rsidR="00752732" w:rsidRPr="00E9420A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0A5DECE6" w14:textId="6D010E9E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vAlign w:val="center"/>
          </w:tcPr>
          <w:p w14:paraId="5055DA84" w14:textId="7D604E60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08ACE52E" w14:textId="77777777" w:rsidR="00752732" w:rsidRPr="0061017B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732" w:rsidRPr="00051BF8" w14:paraId="4B5A1B1B" w14:textId="77777777" w:rsidTr="00752732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2928ACE5" w14:textId="4B7E4BE8" w:rsidR="00752732" w:rsidRPr="00E9420A" w:rsidRDefault="00752732" w:rsidP="00752732">
            <w:pP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9</w:t>
            </w:r>
          </w:p>
        </w:tc>
        <w:tc>
          <w:tcPr>
            <w:tcW w:w="1846" w:type="pct"/>
            <w:vAlign w:val="center"/>
          </w:tcPr>
          <w:p w14:paraId="187DA5AF" w14:textId="5FD622BD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13, 5314, 5316</w:t>
            </w:r>
          </w:p>
        </w:tc>
        <w:tc>
          <w:tcPr>
            <w:tcW w:w="1379" w:type="pct"/>
            <w:vAlign w:val="center"/>
          </w:tcPr>
          <w:p w14:paraId="2749F1E8" w14:textId="3D8E7491" w:rsidR="00752732" w:rsidRPr="00E9420A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5AD2281F" w14:textId="645401B4" w:rsidR="00752732" w:rsidRPr="0061017B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752732" w:rsidRPr="00051BF8" w14:paraId="2D3F6819" w14:textId="77777777" w:rsidTr="00752732">
        <w:trPr>
          <w:trHeight w:val="80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5ACEBF96" w14:textId="77777777" w:rsidR="00752732" w:rsidRDefault="00752732" w:rsidP="0075273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4898C318" w14:textId="1EEBDF05" w:rsidR="00752732" w:rsidRPr="00684137" w:rsidRDefault="00752732" w:rsidP="00752732">
            <w:pPr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5376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and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577</w:t>
            </w:r>
          </w:p>
        </w:tc>
        <w:tc>
          <w:tcPr>
            <w:tcW w:w="1379" w:type="pct"/>
            <w:vAlign w:val="center"/>
          </w:tcPr>
          <w:p w14:paraId="27815540" w14:textId="21963AA0" w:rsidR="00752732" w:rsidRDefault="00752732" w:rsidP="00752732">
            <w:pPr>
              <w:jc w:val="center"/>
              <w:rPr>
                <w:rFonts w:ascii="Times New Roman" w:hAnsi="Times New Roman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27B03073" w14:textId="77777777" w:rsidR="00752732" w:rsidRPr="0061017B" w:rsidRDefault="00752732" w:rsidP="007527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BF71817" w14:textId="77777777" w:rsidR="008C5534" w:rsidRDefault="008C5534" w:rsidP="00752732">
      <w:pPr>
        <w:spacing w:after="0" w:line="240" w:lineRule="auto"/>
        <w:rPr>
          <w:rStyle w:val="Heading2Char"/>
          <w:rFonts w:cs="Times New Roman"/>
          <w:sz w:val="32"/>
          <w:szCs w:val="32"/>
        </w:rPr>
      </w:pPr>
      <w:r>
        <w:rPr>
          <w:rStyle w:val="Heading2Char"/>
          <w:rFonts w:cs="Times New Roman"/>
          <w:sz w:val="32"/>
          <w:szCs w:val="32"/>
        </w:rPr>
        <w:br w:type="page"/>
      </w:r>
    </w:p>
    <w:p w14:paraId="37891D1C" w14:textId="41D54539" w:rsidR="00BD0215" w:rsidRDefault="001140B2" w:rsidP="00BD0215">
      <w:pPr>
        <w:spacing w:after="0" w:line="240" w:lineRule="auto"/>
        <w:jc w:val="center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  <w:r w:rsidRPr="00400194">
        <w:rPr>
          <w:rStyle w:val="Heading2Char"/>
          <w:rFonts w:cs="Times New Roman"/>
          <w:sz w:val="32"/>
          <w:szCs w:val="32"/>
        </w:rPr>
        <w:lastRenderedPageBreak/>
        <w:t xml:space="preserve">Generalist Practice | </w:t>
      </w:r>
      <w:r w:rsidR="00C163AD" w:rsidRPr="00F25B7B">
        <w:rPr>
          <w:rStyle w:val="Heading2Char"/>
          <w:rFonts w:cs="Times New Roman"/>
          <w:color w:val="005D7E"/>
          <w:sz w:val="32"/>
          <w:szCs w:val="32"/>
        </w:rPr>
        <w:t xml:space="preserve">Summary of </w:t>
      </w:r>
      <w:r w:rsidR="00C163AD">
        <w:rPr>
          <w:rStyle w:val="Heading2Char"/>
          <w:rFonts w:cs="Times New Roman"/>
          <w:color w:val="005D7E"/>
          <w:sz w:val="32"/>
          <w:szCs w:val="32"/>
        </w:rPr>
        <w:t>Outcomes</w:t>
      </w:r>
    </w:p>
    <w:p w14:paraId="32C508D6" w14:textId="267731AB" w:rsidR="00A86CFF" w:rsidRDefault="00C163AD" w:rsidP="00A86CFF">
      <w:pPr>
        <w:spacing w:after="0" w:line="240" w:lineRule="auto"/>
        <w:ind w:left="-900" w:right="-720"/>
        <w:jc w:val="center"/>
        <w:textAlignment w:val="baseline"/>
        <w:rPr>
          <w:rFonts w:ascii="Times New Roman" w:hAnsi="Times New Roman" w:cs="Times New Roman"/>
          <w:sz w:val="28"/>
          <w:szCs w:val="28"/>
          <w:lang w:eastAsia="ko-KR"/>
        </w:rPr>
      </w:pPr>
      <w:r w:rsidRPr="00F25B7B">
        <w:rPr>
          <w:rFonts w:ascii="Times New Roman" w:eastAsia="Times New Roman" w:hAnsi="Times New Roman" w:cs="Times New Roman"/>
          <w:sz w:val="28"/>
          <w:szCs w:val="28"/>
        </w:rPr>
        <w:br/>
      </w:r>
      <w:r w:rsidRPr="00E9420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BD0215">
        <w:rPr>
          <w:rFonts w:ascii="Times New Roman" w:eastAsia="Times New Roman" w:hAnsi="Times New Roman" w:cs="Times New Roman"/>
          <w:b/>
          <w:bCs/>
          <w:sz w:val="28"/>
          <w:szCs w:val="28"/>
        </w:rPr>
        <w:t>Assessment Data Collected on</w:t>
      </w:r>
      <w:r w:rsidR="007102B1" w:rsidRPr="00BD0215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BD021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A86CFF">
        <w:rPr>
          <w:rFonts w:ascii="Times New Roman" w:hAnsi="Times New Roman" w:cs="Times New Roman" w:hint="eastAsia"/>
          <w:sz w:val="28"/>
          <w:szCs w:val="28"/>
          <w:lang w:eastAsia="ko-KR"/>
        </w:rPr>
        <w:t>Spring, Summer, and Fall 202</w:t>
      </w:r>
      <w:r w:rsidR="001E79D5">
        <w:rPr>
          <w:rFonts w:ascii="Times New Roman" w:hAnsi="Times New Roman" w:cs="Times New Roman"/>
          <w:sz w:val="28"/>
          <w:szCs w:val="28"/>
          <w:lang w:eastAsia="ko-KR"/>
        </w:rPr>
        <w:t>5</w:t>
      </w:r>
    </w:p>
    <w:p w14:paraId="7964AE66" w14:textId="4BF0D4EE" w:rsidR="00C163AD" w:rsidRDefault="00C163AD" w:rsidP="00A86CF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6Colorful-Accent5"/>
        <w:tblW w:w="4932" w:type="pct"/>
        <w:tblLook w:val="04A0" w:firstRow="1" w:lastRow="0" w:firstColumn="1" w:lastColumn="0" w:noHBand="0" w:noVBand="1"/>
      </w:tblPr>
      <w:tblGrid>
        <w:gridCol w:w="1940"/>
        <w:gridCol w:w="1859"/>
        <w:gridCol w:w="1810"/>
        <w:gridCol w:w="1808"/>
        <w:gridCol w:w="1806"/>
      </w:tblGrid>
      <w:tr w:rsidR="00752732" w:rsidRPr="00E9420A" w14:paraId="293C8D26" w14:textId="77777777" w:rsidTr="00752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0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3A0C9E8E" w14:textId="77777777" w:rsidR="00752732" w:rsidRPr="00E9420A" w:rsidRDefault="00752732" w:rsidP="00752732">
            <w:pPr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</w:t>
            </w:r>
          </w:p>
        </w:tc>
        <w:tc>
          <w:tcPr>
            <w:tcW w:w="1008" w:type="pct"/>
            <w:hideMark/>
          </w:tcPr>
          <w:p w14:paraId="112B7EF6" w14:textId="77777777" w:rsidR="00752732" w:rsidRPr="00031907" w:rsidRDefault="00752732" w:rsidP="0075273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ompetency:</w:t>
            </w:r>
            <w:r>
              <w:rPr>
                <w:b/>
              </w:rPr>
              <w:br/>
            </w:r>
            <w:r w:rsidRPr="009802D1">
              <w:t>Expected Level of Achievement</w:t>
            </w:r>
            <w:r>
              <w:t xml:space="preserve"> </w:t>
            </w:r>
            <w:r w:rsidRPr="00E47B44">
              <w:t>Inclusive of All Instruments</w:t>
            </w:r>
          </w:p>
        </w:tc>
        <w:tc>
          <w:tcPr>
            <w:tcW w:w="981" w:type="pct"/>
            <w:hideMark/>
          </w:tcPr>
          <w:p w14:paraId="3A1E029C" w14:textId="77777777" w:rsidR="00E60A73" w:rsidRPr="002B6E58" w:rsidRDefault="00E60A73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45AACC31" w14:textId="1F4F23D2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Aggregate</w:t>
            </w:r>
            <w:r w:rsidRPr="002B6E58">
              <w:t xml:space="preserve"> </w:t>
            </w:r>
          </w:p>
          <w:p w14:paraId="3988369E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 w:val="0"/>
              </w:rPr>
            </w:pPr>
            <w:r w:rsidRPr="002B6E58">
              <w:rPr>
                <w:rFonts w:eastAsia="Times New Roman"/>
                <w:b/>
              </w:rPr>
              <w:t>Actual</w:t>
            </w:r>
          </w:p>
          <w:p w14:paraId="4CB260E2" w14:textId="7BC7C2C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6D1D1CAA" w14:textId="77777777" w:rsidR="00E60A73" w:rsidRPr="002B6E58" w:rsidRDefault="00752732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</w:rPr>
            </w:pPr>
            <w:r w:rsidRPr="002B6E58">
              <w:rPr>
                <w:rFonts w:eastAsia="Times New Roman" w:cs="Times New Roman"/>
              </w:rPr>
              <w:t>All Program Options</w:t>
            </w:r>
          </w:p>
          <w:p w14:paraId="29579CC3" w14:textId="390A7A5C" w:rsidR="00752732" w:rsidRPr="002B6E58" w:rsidRDefault="00752732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br/>
              <w:t>n =</w:t>
            </w:r>
            <w:r w:rsidR="008A149D" w:rsidRPr="002B6E58">
              <w:rPr>
                <w:rFonts w:eastAsia="Times New Roman" w:cs="Times New Roman"/>
                <w:b/>
              </w:rPr>
              <w:t xml:space="preserve"> </w:t>
            </w:r>
            <w:r w:rsidR="003C2C34" w:rsidRPr="002B6E58">
              <w:rPr>
                <w:rFonts w:eastAsia="Times New Roman" w:cs="Times New Roman"/>
                <w:b/>
              </w:rPr>
              <w:t>217</w:t>
            </w:r>
          </w:p>
          <w:p w14:paraId="043DD425" w14:textId="77777777" w:rsidR="00E60A73" w:rsidRPr="002B6E58" w:rsidRDefault="00E60A73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  <w:p w14:paraId="177BA911" w14:textId="26D06EAE" w:rsidR="00E60A73" w:rsidRPr="002B6E58" w:rsidRDefault="00E60A73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</w:tc>
        <w:tc>
          <w:tcPr>
            <w:tcW w:w="980" w:type="pct"/>
            <w:hideMark/>
          </w:tcPr>
          <w:p w14:paraId="398430C1" w14:textId="77777777" w:rsidR="00E60A73" w:rsidRPr="002B6E58" w:rsidRDefault="00E60A73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3E1C2F7F" w14:textId="2B1E03CA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Program Option 1</w:t>
            </w:r>
          </w:p>
          <w:p w14:paraId="5A56E6F6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52E764AD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2B6E58">
              <w:rPr>
                <w:rFonts w:cs="Times New Roman"/>
                <w:lang w:eastAsia="ko-KR"/>
              </w:rPr>
              <w:t>On-Campus Delivery</w:t>
            </w:r>
          </w:p>
          <w:p w14:paraId="120E1D9D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4B1CCE2A" w14:textId="747B2EEA" w:rsidR="00E60A73" w:rsidRPr="002B6E58" w:rsidRDefault="00752732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n =</w:t>
            </w:r>
            <w:r w:rsidR="001E79D5" w:rsidRPr="002B6E58">
              <w:rPr>
                <w:rFonts w:eastAsia="Times New Roman" w:cs="Times New Roman"/>
                <w:b/>
              </w:rPr>
              <w:t xml:space="preserve"> </w:t>
            </w:r>
            <w:r w:rsidR="003C2C34" w:rsidRPr="002B6E58">
              <w:rPr>
                <w:rFonts w:eastAsia="Times New Roman" w:cs="Times New Roman"/>
                <w:b/>
              </w:rPr>
              <w:t>52</w:t>
            </w:r>
          </w:p>
          <w:p w14:paraId="68C5D93B" w14:textId="10E18A51" w:rsidR="00E60A73" w:rsidRPr="002B6E58" w:rsidRDefault="00E60A73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</w:tc>
        <w:tc>
          <w:tcPr>
            <w:tcW w:w="979" w:type="pct"/>
            <w:hideMark/>
          </w:tcPr>
          <w:p w14:paraId="74FD78F1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Program Option 2</w:t>
            </w:r>
          </w:p>
          <w:p w14:paraId="3B15B7C7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4B381B71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2B6E58">
              <w:rPr>
                <w:rFonts w:cs="Times New Roman"/>
                <w:lang w:eastAsia="ko-KR"/>
              </w:rPr>
              <w:t>Online Delivery</w:t>
            </w:r>
          </w:p>
          <w:p w14:paraId="4281A933" w14:textId="77777777" w:rsidR="00752732" w:rsidRPr="002B6E58" w:rsidRDefault="00752732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</w:p>
          <w:p w14:paraId="1ED8184C" w14:textId="77777777" w:rsidR="00E60A73" w:rsidRPr="002B6E58" w:rsidRDefault="00E60A73" w:rsidP="0075273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06B61994" w14:textId="096FF25D" w:rsidR="00752732" w:rsidRPr="002B6E58" w:rsidRDefault="00752732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2B6E58">
              <w:rPr>
                <w:rFonts w:eastAsia="Times New Roman" w:cs="Times New Roman"/>
                <w:b/>
              </w:rPr>
              <w:t>n =</w:t>
            </w:r>
            <w:r w:rsidR="001E79D5" w:rsidRPr="002B6E58">
              <w:rPr>
                <w:rFonts w:eastAsia="Times New Roman" w:cs="Times New Roman"/>
                <w:b/>
              </w:rPr>
              <w:t xml:space="preserve"> </w:t>
            </w:r>
            <w:r w:rsidR="003C2C34" w:rsidRPr="002B6E58">
              <w:rPr>
                <w:rFonts w:eastAsia="Times New Roman" w:cs="Times New Roman"/>
                <w:b/>
              </w:rPr>
              <w:t>165</w:t>
            </w:r>
          </w:p>
        </w:tc>
      </w:tr>
      <w:tr w:rsidR="00752732" w:rsidRPr="00E9420A" w14:paraId="3CDA86C6" w14:textId="77777777" w:rsidTr="007527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12FFB297" w14:textId="24B38C70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1</w:t>
            </w:r>
          </w:p>
        </w:tc>
        <w:tc>
          <w:tcPr>
            <w:tcW w:w="1008" w:type="pct"/>
          </w:tcPr>
          <w:p w14:paraId="7672FEC7" w14:textId="015BE539" w:rsidR="00752732" w:rsidRPr="001E79D5" w:rsidRDefault="00752732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34A513C7" w14:textId="44BECF36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3.66%</w:t>
            </w:r>
          </w:p>
        </w:tc>
        <w:tc>
          <w:tcPr>
            <w:tcW w:w="980" w:type="pct"/>
          </w:tcPr>
          <w:p w14:paraId="3BF479F5" w14:textId="67202341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07%</w:t>
            </w:r>
          </w:p>
        </w:tc>
        <w:tc>
          <w:tcPr>
            <w:tcW w:w="979" w:type="pct"/>
          </w:tcPr>
          <w:p w14:paraId="1DC36723" w14:textId="56F5703E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72%</w:t>
            </w:r>
          </w:p>
        </w:tc>
      </w:tr>
      <w:tr w:rsidR="00752732" w:rsidRPr="00E9420A" w14:paraId="1719A808" w14:textId="77777777" w:rsidTr="0075273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26713485" w14:textId="171F6E58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2</w:t>
            </w:r>
          </w:p>
        </w:tc>
        <w:tc>
          <w:tcPr>
            <w:tcW w:w="1008" w:type="pct"/>
          </w:tcPr>
          <w:p w14:paraId="5FF89CF2" w14:textId="3D756059" w:rsidR="00752732" w:rsidRPr="001E79D5" w:rsidRDefault="00752732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5FA9C674" w14:textId="7886CCAF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3.59%</w:t>
            </w:r>
          </w:p>
        </w:tc>
        <w:tc>
          <w:tcPr>
            <w:tcW w:w="980" w:type="pct"/>
          </w:tcPr>
          <w:p w14:paraId="0F2F487B" w14:textId="0813BEAE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61%</w:t>
            </w:r>
          </w:p>
        </w:tc>
        <w:tc>
          <w:tcPr>
            <w:tcW w:w="979" w:type="pct"/>
          </w:tcPr>
          <w:p w14:paraId="23FC3F39" w14:textId="4617548F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62%</w:t>
            </w:r>
          </w:p>
        </w:tc>
      </w:tr>
      <w:tr w:rsidR="00752732" w:rsidRPr="00E9420A" w14:paraId="18E3EDB4" w14:textId="77777777" w:rsidTr="007527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4E4FF8CC" w14:textId="39858071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  <w:bCs w:val="0"/>
              </w:rPr>
            </w:pPr>
            <w:r w:rsidRPr="00E9420A">
              <w:rPr>
                <w:rFonts w:eastAsia="Times New Roman" w:cs="Times New Roman"/>
                <w:b/>
              </w:rPr>
              <w:t>Competency 3</w:t>
            </w:r>
          </w:p>
          <w:p w14:paraId="6D08854B" w14:textId="2BD8EEA7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</w:p>
        </w:tc>
        <w:tc>
          <w:tcPr>
            <w:tcW w:w="1008" w:type="pct"/>
          </w:tcPr>
          <w:p w14:paraId="7AEE909E" w14:textId="5AFE095A" w:rsidR="00752732" w:rsidRPr="001E79D5" w:rsidRDefault="00752732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2D2EFFB3" w14:textId="20DE3BB1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01%</w:t>
            </w:r>
          </w:p>
        </w:tc>
        <w:tc>
          <w:tcPr>
            <w:tcW w:w="980" w:type="pct"/>
          </w:tcPr>
          <w:p w14:paraId="7F144B11" w14:textId="08A4A87B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42%</w:t>
            </w:r>
          </w:p>
        </w:tc>
        <w:tc>
          <w:tcPr>
            <w:tcW w:w="979" w:type="pct"/>
          </w:tcPr>
          <w:p w14:paraId="4890D199" w14:textId="2FE02C7C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73%</w:t>
            </w:r>
          </w:p>
        </w:tc>
      </w:tr>
      <w:tr w:rsidR="00752732" w:rsidRPr="00E9420A" w14:paraId="07577DA7" w14:textId="77777777" w:rsidTr="0075273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7B22D141" w14:textId="519D3435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4</w:t>
            </w:r>
          </w:p>
        </w:tc>
        <w:tc>
          <w:tcPr>
            <w:tcW w:w="1008" w:type="pct"/>
          </w:tcPr>
          <w:p w14:paraId="01C293AB" w14:textId="5EB9B0E3" w:rsidR="00752732" w:rsidRPr="001E79D5" w:rsidRDefault="00752732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20A7ADB6" w14:textId="769DDAC2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3.81%</w:t>
            </w:r>
          </w:p>
        </w:tc>
        <w:tc>
          <w:tcPr>
            <w:tcW w:w="980" w:type="pct"/>
          </w:tcPr>
          <w:p w14:paraId="5BBFE780" w14:textId="7D0652A7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100.00%</w:t>
            </w:r>
          </w:p>
        </w:tc>
        <w:tc>
          <w:tcPr>
            <w:tcW w:w="979" w:type="pct"/>
          </w:tcPr>
          <w:p w14:paraId="6C20F5CF" w14:textId="2E39DDFF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92%</w:t>
            </w:r>
          </w:p>
        </w:tc>
      </w:tr>
      <w:tr w:rsidR="00752732" w:rsidRPr="00E9420A" w14:paraId="385940CF" w14:textId="77777777" w:rsidTr="007527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427C2ADD" w14:textId="16E8C832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5</w:t>
            </w:r>
          </w:p>
        </w:tc>
        <w:tc>
          <w:tcPr>
            <w:tcW w:w="1008" w:type="pct"/>
          </w:tcPr>
          <w:p w14:paraId="308526CB" w14:textId="14C3E396" w:rsidR="00752732" w:rsidRPr="001E79D5" w:rsidRDefault="00752732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7F2E10A9" w14:textId="54EF4733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05%</w:t>
            </w:r>
          </w:p>
        </w:tc>
        <w:tc>
          <w:tcPr>
            <w:tcW w:w="980" w:type="pct"/>
          </w:tcPr>
          <w:p w14:paraId="25421836" w14:textId="7A8B5846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37%</w:t>
            </w:r>
          </w:p>
        </w:tc>
        <w:tc>
          <w:tcPr>
            <w:tcW w:w="979" w:type="pct"/>
          </w:tcPr>
          <w:p w14:paraId="73A789FC" w14:textId="4EC67315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100.00%</w:t>
            </w:r>
          </w:p>
        </w:tc>
      </w:tr>
      <w:tr w:rsidR="00752732" w:rsidRPr="00E9420A" w14:paraId="5CF92D48" w14:textId="77777777" w:rsidTr="0075273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3181D8A" w14:textId="7B54F210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6</w:t>
            </w:r>
          </w:p>
        </w:tc>
        <w:tc>
          <w:tcPr>
            <w:tcW w:w="1008" w:type="pct"/>
          </w:tcPr>
          <w:p w14:paraId="5F3216E4" w14:textId="39FEB348" w:rsidR="00752732" w:rsidRPr="001E79D5" w:rsidRDefault="00752732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1FA507EA" w14:textId="1E6CF492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19%</w:t>
            </w:r>
          </w:p>
        </w:tc>
        <w:tc>
          <w:tcPr>
            <w:tcW w:w="980" w:type="pct"/>
          </w:tcPr>
          <w:p w14:paraId="192D62BE" w14:textId="627E32BA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07%</w:t>
            </w:r>
          </w:p>
        </w:tc>
        <w:tc>
          <w:tcPr>
            <w:tcW w:w="979" w:type="pct"/>
          </w:tcPr>
          <w:p w14:paraId="7D31D87B" w14:textId="5F1923C5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41%</w:t>
            </w:r>
          </w:p>
        </w:tc>
      </w:tr>
      <w:tr w:rsidR="00752732" w:rsidRPr="00E9420A" w14:paraId="0D4A95C8" w14:textId="77777777" w:rsidTr="007527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E4B0C94" w14:textId="04D75018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7</w:t>
            </w:r>
          </w:p>
        </w:tc>
        <w:tc>
          <w:tcPr>
            <w:tcW w:w="1008" w:type="pct"/>
          </w:tcPr>
          <w:p w14:paraId="002E796A" w14:textId="7B309710" w:rsidR="00752732" w:rsidRPr="001E79D5" w:rsidRDefault="00752732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11F47D5A" w14:textId="72E79A0E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27%</w:t>
            </w:r>
          </w:p>
        </w:tc>
        <w:tc>
          <w:tcPr>
            <w:tcW w:w="980" w:type="pct"/>
          </w:tcPr>
          <w:p w14:paraId="6B798EC1" w14:textId="3A0DF569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94%</w:t>
            </w:r>
          </w:p>
        </w:tc>
        <w:tc>
          <w:tcPr>
            <w:tcW w:w="979" w:type="pct"/>
          </w:tcPr>
          <w:p w14:paraId="31667F00" w14:textId="448C8D65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73%</w:t>
            </w:r>
          </w:p>
        </w:tc>
      </w:tr>
      <w:tr w:rsidR="00752732" w:rsidRPr="00E9420A" w14:paraId="3FC73784" w14:textId="77777777" w:rsidTr="0075273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0160CCB0" w14:textId="53285AFF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8</w:t>
            </w:r>
          </w:p>
        </w:tc>
        <w:tc>
          <w:tcPr>
            <w:tcW w:w="1008" w:type="pct"/>
          </w:tcPr>
          <w:p w14:paraId="799923CC" w14:textId="12202CB6" w:rsidR="00752732" w:rsidRPr="001E79D5" w:rsidRDefault="00752732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02FF3B3B" w14:textId="628712C2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19%</w:t>
            </w:r>
          </w:p>
        </w:tc>
        <w:tc>
          <w:tcPr>
            <w:tcW w:w="980" w:type="pct"/>
          </w:tcPr>
          <w:p w14:paraId="148FF7AA" w14:textId="20A7DAF1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07%</w:t>
            </w:r>
          </w:p>
        </w:tc>
        <w:tc>
          <w:tcPr>
            <w:tcW w:w="979" w:type="pct"/>
          </w:tcPr>
          <w:p w14:paraId="721CF532" w14:textId="6D5CEAC8" w:rsidR="00752732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41%</w:t>
            </w:r>
          </w:p>
        </w:tc>
      </w:tr>
      <w:tr w:rsidR="00752732" w:rsidRPr="00E9420A" w14:paraId="1CC37600" w14:textId="77777777" w:rsidTr="007527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8A99406" w14:textId="4E37BDE8" w:rsidR="00752732" w:rsidRPr="00E9420A" w:rsidRDefault="00752732" w:rsidP="001E79D5">
            <w:pPr>
              <w:spacing w:beforeLines="120" w:before="288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 9</w:t>
            </w:r>
          </w:p>
        </w:tc>
        <w:tc>
          <w:tcPr>
            <w:tcW w:w="1008" w:type="pct"/>
          </w:tcPr>
          <w:p w14:paraId="7CA0988C" w14:textId="77600B2B" w:rsidR="00752732" w:rsidRPr="001E79D5" w:rsidRDefault="00752732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eastAsia="Times New Roman" w:cs="Times New Roman"/>
                <w:bCs/>
              </w:rPr>
              <w:t>80%</w:t>
            </w:r>
          </w:p>
        </w:tc>
        <w:tc>
          <w:tcPr>
            <w:tcW w:w="981" w:type="pct"/>
          </w:tcPr>
          <w:p w14:paraId="3809220E" w14:textId="209E3346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4.19%</w:t>
            </w:r>
          </w:p>
        </w:tc>
        <w:tc>
          <w:tcPr>
            <w:tcW w:w="980" w:type="pct"/>
          </w:tcPr>
          <w:p w14:paraId="516C3BD7" w14:textId="2D4E6EF7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07%</w:t>
            </w:r>
          </w:p>
        </w:tc>
        <w:tc>
          <w:tcPr>
            <w:tcW w:w="979" w:type="pct"/>
          </w:tcPr>
          <w:p w14:paraId="40408F42" w14:textId="3503C9AE" w:rsidR="00752732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41%</w:t>
            </w:r>
          </w:p>
        </w:tc>
      </w:tr>
    </w:tbl>
    <w:p w14:paraId="172768C5" w14:textId="748F71BA" w:rsidR="00AA2791" w:rsidRDefault="00AA2791" w:rsidP="00E7732C">
      <w:pPr>
        <w:spacing w:after="0" w:line="240" w:lineRule="auto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</w:p>
    <w:p w14:paraId="3E0AD997" w14:textId="414A5AC9" w:rsidR="008C5534" w:rsidRDefault="008C5534">
      <w:pPr>
        <w:rPr>
          <w:rStyle w:val="Heading2Char"/>
          <w:rFonts w:cs="Times New Roman"/>
          <w:color w:val="005D7E"/>
          <w:sz w:val="32"/>
          <w:szCs w:val="32"/>
        </w:rPr>
      </w:pPr>
      <w:r>
        <w:rPr>
          <w:rStyle w:val="Heading2Char"/>
          <w:rFonts w:cs="Times New Roman"/>
          <w:color w:val="005D7E"/>
          <w:sz w:val="32"/>
          <w:szCs w:val="32"/>
        </w:rPr>
        <w:br w:type="page"/>
      </w:r>
    </w:p>
    <w:p w14:paraId="2E794D04" w14:textId="2E171BDF" w:rsidR="001277F7" w:rsidRDefault="001140B2" w:rsidP="001277F7">
      <w:pPr>
        <w:spacing w:after="0" w:line="240" w:lineRule="auto"/>
        <w:jc w:val="center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  <w:r>
        <w:rPr>
          <w:rStyle w:val="Heading2Char"/>
          <w:rFonts w:cs="Times New Roman"/>
          <w:color w:val="005D7E"/>
          <w:sz w:val="32"/>
          <w:szCs w:val="32"/>
        </w:rPr>
        <w:lastRenderedPageBreak/>
        <w:t>Specialized</w:t>
      </w:r>
      <w:r w:rsidRPr="00F25B7B">
        <w:rPr>
          <w:rStyle w:val="Heading2Char"/>
          <w:rFonts w:cs="Times New Roman"/>
          <w:color w:val="005D7E"/>
          <w:sz w:val="32"/>
          <w:szCs w:val="32"/>
        </w:rPr>
        <w:t xml:space="preserve"> Practice</w:t>
      </w:r>
      <w:r>
        <w:rPr>
          <w:rStyle w:val="Heading2Char"/>
          <w:rFonts w:cs="Times New Roman"/>
          <w:color w:val="005D7E"/>
          <w:sz w:val="32"/>
          <w:szCs w:val="32"/>
        </w:rPr>
        <w:t xml:space="preserve"> </w:t>
      </w:r>
      <w:r w:rsidRPr="000F0F00">
        <w:rPr>
          <w:rStyle w:val="Heading2Char"/>
          <w:rFonts w:cs="Times New Roman"/>
          <w:sz w:val="32"/>
          <w:szCs w:val="32"/>
        </w:rPr>
        <w:t xml:space="preserve">| </w:t>
      </w:r>
      <w:r w:rsidR="0050642D" w:rsidRPr="000F0F00">
        <w:rPr>
          <w:rStyle w:val="Heading2Char"/>
          <w:rFonts w:cs="Times New Roman"/>
          <w:sz w:val="32"/>
          <w:szCs w:val="32"/>
        </w:rPr>
        <w:t xml:space="preserve">Summary of Plan </w:t>
      </w:r>
    </w:p>
    <w:p w14:paraId="7E94ED42" w14:textId="77777777" w:rsidR="000F0F00" w:rsidRDefault="000F0F00" w:rsidP="000F0F0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9542BA9" w14:textId="77777777" w:rsidR="008E3064" w:rsidRPr="008E3064" w:rsidRDefault="008E3064" w:rsidP="00565503">
      <w:pPr>
        <w:spacing w:after="0" w:line="240" w:lineRule="auto"/>
        <w:jc w:val="center"/>
        <w:textAlignment w:val="baseline"/>
        <w:rPr>
          <w:rFonts w:ascii="Times New Roman" w:hAnsi="Times New Roman"/>
          <w:b/>
          <w:bCs/>
          <w:sz w:val="24"/>
          <w:szCs w:val="24"/>
        </w:rPr>
      </w:pPr>
    </w:p>
    <w:p w14:paraId="4E721C37" w14:textId="125A693D" w:rsidR="006F44AA" w:rsidRDefault="008E3064" w:rsidP="00565503">
      <w:pPr>
        <w:spacing w:after="0" w:line="240" w:lineRule="auto"/>
        <w:jc w:val="center"/>
        <w:textAlignment w:val="baseline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Area of Specialized Practice: </w:t>
      </w:r>
      <w:r w:rsidR="00A86CFF">
        <w:rPr>
          <w:rFonts w:ascii="Times New Roman" w:hAnsi="Times New Roman" w:hint="eastAsia"/>
          <w:sz w:val="28"/>
          <w:szCs w:val="28"/>
          <w:lang w:eastAsia="ko-KR"/>
        </w:rPr>
        <w:t>Advanced Practice</w:t>
      </w:r>
    </w:p>
    <w:p w14:paraId="749E2FF5" w14:textId="284C7FA2" w:rsidR="00565503" w:rsidRPr="008E3064" w:rsidRDefault="00565503" w:rsidP="00565503">
      <w:pPr>
        <w:spacing w:after="0" w:line="240" w:lineRule="auto"/>
        <w:jc w:val="center"/>
        <w:textAlignment w:val="baseline"/>
        <w:rPr>
          <w:rStyle w:val="Heading2Char"/>
          <w:rFonts w:eastAsia="Times New Roman" w:cs="Times New Roman"/>
          <w:iCs w:val="0"/>
          <w:szCs w:val="24"/>
        </w:rPr>
      </w:pPr>
    </w:p>
    <w:tbl>
      <w:tblPr>
        <w:tblStyle w:val="TableGrid5"/>
        <w:tblpPr w:leftFromText="180" w:rightFromText="180" w:vertAnchor="text" w:tblpXSpec="center" w:tblpY="1"/>
        <w:tblOverlap w:val="never"/>
        <w:tblW w:w="5000" w:type="pct"/>
        <w:tblInd w:w="0" w:type="dxa"/>
        <w:shd w:val="clear" w:color="auto" w:fill="FFFFFF" w:themeFill="background1"/>
        <w:tblLook w:val="0600" w:firstRow="0" w:lastRow="0" w:firstColumn="0" w:lastColumn="0" w:noHBand="1" w:noVBand="1"/>
      </w:tblPr>
      <w:tblGrid>
        <w:gridCol w:w="1705"/>
        <w:gridCol w:w="3452"/>
        <w:gridCol w:w="2579"/>
        <w:gridCol w:w="1614"/>
      </w:tblGrid>
      <w:tr w:rsidR="000F0F00" w:rsidRPr="00051BF8" w14:paraId="1AE115C2" w14:textId="77777777" w:rsidTr="005544A4">
        <w:trPr>
          <w:trHeight w:val="1269"/>
          <w:tblHeader/>
        </w:trPr>
        <w:tc>
          <w:tcPr>
            <w:tcW w:w="9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01915A" w14:textId="77777777" w:rsidR="000F0F00" w:rsidRPr="00E9420A" w:rsidRDefault="000F0F00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320DF4" w14:textId="77777777" w:rsidR="000F0F00" w:rsidRPr="00E9420A" w:rsidRDefault="000F0F00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Instrument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4DFE9E" w14:textId="77777777" w:rsidR="000F0F00" w:rsidRDefault="000F0F00" w:rsidP="00A97E7D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ment:</w:t>
            </w:r>
          </w:p>
          <w:p w14:paraId="282DB6FC" w14:textId="77777777" w:rsidR="000F0F00" w:rsidRPr="009802D1" w:rsidRDefault="000F0F00" w:rsidP="00A97E7D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D1B53D" w14:textId="77777777" w:rsidR="000F0F00" w:rsidRDefault="000F0F00" w:rsidP="005544A4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:</w:t>
            </w:r>
          </w:p>
          <w:p w14:paraId="1422ECBF" w14:textId="359D283F" w:rsidR="000F0F00" w:rsidRDefault="000F0F00" w:rsidP="005544A4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>
              <w:t xml:space="preserve"> </w:t>
            </w:r>
            <w:r w:rsidR="00DA1F64">
              <w:rPr>
                <w:rFonts w:ascii="Times New Roman" w:hAnsi="Times New Roman"/>
                <w:bCs/>
                <w:sz w:val="24"/>
                <w:szCs w:val="24"/>
              </w:rPr>
              <w:t>for Competency</w:t>
            </w:r>
          </w:p>
        </w:tc>
      </w:tr>
      <w:tr w:rsidR="005544A4" w:rsidRPr="00051BF8" w14:paraId="42970F12" w14:textId="77777777" w:rsidTr="005544A4">
        <w:trPr>
          <w:trHeight w:val="703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0C7A0F" w14:textId="4B7D3BE1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bCs/>
                <w:sz w:val="24"/>
                <w:szCs w:val="24"/>
              </w:rPr>
              <w:t>Competency 1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36F56" w14:textId="32D904AB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-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23, 5371, 5372, 5373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C30091" w14:textId="358F13A8" w:rsidR="005544A4" w:rsidRPr="00E9420A" w:rsidRDefault="005544A4" w:rsidP="005544A4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F9C213" w14:textId="755F76CA" w:rsidR="005544A4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25A4985B" w14:textId="77777777" w:rsidTr="005544A4">
        <w:trPr>
          <w:trHeight w:val="415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29F9E9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653E5B" w14:textId="2CEC95FC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15F34F" w14:textId="189A724C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241E21" w14:textId="77777777" w:rsidR="005544A4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33B36A15" w14:textId="77777777" w:rsidTr="005544A4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758FA9" w14:textId="1E6F1556" w:rsidR="005544A4" w:rsidRPr="00BA78B1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Competency 2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50D80" w14:textId="0FC38648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 532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B3CFCC" w14:textId="5CB800A7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37BF51" w14:textId="36FFC231" w:rsidR="005544A4" w:rsidRPr="005544A4" w:rsidRDefault="005544A4" w:rsidP="005544A4">
            <w:pPr>
              <w:jc w:val="center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33AD2093" w14:textId="77777777" w:rsidTr="005544A4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F97170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185F0" w14:textId="4A1BA05B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C477E" w14:textId="3FB0FDD3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77A0" w14:textId="77777777" w:rsidR="005544A4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7B0E1879" w14:textId="77777777" w:rsidTr="005544A4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C76D2A" w14:textId="225AA6A9" w:rsidR="005544A4" w:rsidRPr="00CC130B" w:rsidRDefault="005544A4" w:rsidP="005544A4">
            <w:pPr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3</w:t>
            </w:r>
          </w:p>
          <w:p w14:paraId="64B39BDA" w14:textId="0AB85CBE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CC130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EF1DB" w14:textId="14373304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s 5322, 5371, 537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413B79" w14:textId="09CF5FA8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934D6D" w14:textId="0CC99C95" w:rsidR="005544A4" w:rsidRPr="00B65C9C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618060D3" w14:textId="77777777" w:rsidTr="005544A4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CDDDE7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6E22E" w14:textId="019EA5D9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FAA79" w14:textId="4744EACF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B9A6E" w14:textId="77777777" w:rsidR="005544A4" w:rsidRPr="00B65C9C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2C3B1C10" w14:textId="77777777" w:rsidTr="005544A4">
        <w:trPr>
          <w:trHeight w:val="805"/>
        </w:trPr>
        <w:tc>
          <w:tcPr>
            <w:tcW w:w="91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0F6A07" w14:textId="5DCA931A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4</w:t>
            </w: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34D30" w14:textId="3FC9B70E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s 5323, 537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94D837" w14:textId="57CC0F62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37B583" w14:textId="2D88BE3F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13101106" w14:textId="77777777" w:rsidTr="005544A4">
        <w:trPr>
          <w:trHeight w:val="806"/>
        </w:trPr>
        <w:tc>
          <w:tcPr>
            <w:tcW w:w="91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B05180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38479" w14:textId="576D300A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E023A" w14:textId="5088DAB0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8570A" w14:textId="77777777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5E1C983F" w14:textId="77777777" w:rsidTr="005544A4">
        <w:trPr>
          <w:trHeight w:val="920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6A69C65A" w14:textId="3F7A417C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5</w:t>
            </w:r>
          </w:p>
        </w:tc>
        <w:tc>
          <w:tcPr>
            <w:tcW w:w="1846" w:type="pct"/>
            <w:vAlign w:val="center"/>
          </w:tcPr>
          <w:p w14:paraId="76EB6D38" w14:textId="063BB9AB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s 5322, 5371</w:t>
            </w:r>
          </w:p>
        </w:tc>
        <w:tc>
          <w:tcPr>
            <w:tcW w:w="1379" w:type="pct"/>
            <w:vAlign w:val="center"/>
          </w:tcPr>
          <w:p w14:paraId="40C9E738" w14:textId="65FB6C81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1CB81C26" w14:textId="71F7409D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4C95A2F6" w14:textId="77777777" w:rsidTr="005544A4">
        <w:trPr>
          <w:trHeight w:val="25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0A099CCE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2DD13E3D" w14:textId="4AFAEAE4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vAlign w:val="center"/>
          </w:tcPr>
          <w:p w14:paraId="4F4D74DD" w14:textId="06BB546C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69891FCB" w14:textId="77777777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0CA98EF1" w14:textId="77777777" w:rsidTr="005544A4">
        <w:trPr>
          <w:trHeight w:val="920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239986A5" w14:textId="20E429A0" w:rsidR="005544A4" w:rsidRPr="00752732" w:rsidRDefault="005544A4" w:rsidP="005544A4">
            <w:pPr>
              <w:spacing w:after="200" w:line="276" w:lineRule="auto"/>
              <w:rPr>
                <w:rFonts w:ascii="Times New Roman" w:eastAsia="맑은 고딕" w:hAnsi="Times New Roman"/>
                <w:b/>
                <w:bCs/>
                <w:sz w:val="24"/>
                <w:szCs w:val="24"/>
                <w:u w:val="single"/>
                <w:lang w:eastAsia="ko-KR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 xml:space="preserve">Competency </w:t>
            </w:r>
            <w:r>
              <w:rPr>
                <w:rFonts w:ascii="Times New Roman" w:eastAsia="맑은 고딕" w:hAnsi="Times New Roman" w:hint="eastAsia"/>
                <w:b/>
                <w:bCs/>
                <w:sz w:val="24"/>
                <w:szCs w:val="24"/>
                <w:lang w:eastAsia="ko-KR"/>
              </w:rPr>
              <w:t>6</w:t>
            </w:r>
          </w:p>
        </w:tc>
        <w:tc>
          <w:tcPr>
            <w:tcW w:w="1846" w:type="pct"/>
            <w:vAlign w:val="center"/>
          </w:tcPr>
          <w:p w14:paraId="53CF2229" w14:textId="3076A157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s 5370, 5371, 5372, 5373 </w:t>
            </w:r>
          </w:p>
        </w:tc>
        <w:tc>
          <w:tcPr>
            <w:tcW w:w="1379" w:type="pct"/>
            <w:vAlign w:val="center"/>
          </w:tcPr>
          <w:p w14:paraId="4C5E5DE7" w14:textId="219FFE2B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5B454D0B" w14:textId="3576BD0C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70491485" w14:textId="77777777" w:rsidTr="005544A4">
        <w:trPr>
          <w:trHeight w:val="920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5FDD7543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4DE870A4" w14:textId="0D256D63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vAlign w:val="center"/>
          </w:tcPr>
          <w:p w14:paraId="69363398" w14:textId="5153BC7C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5F663D43" w14:textId="77777777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51148D6C" w14:textId="77777777" w:rsidTr="005544A4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3EA522B6" w14:textId="2CBB0B66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7</w:t>
            </w:r>
          </w:p>
        </w:tc>
        <w:tc>
          <w:tcPr>
            <w:tcW w:w="1846" w:type="pct"/>
            <w:vAlign w:val="center"/>
          </w:tcPr>
          <w:p w14:paraId="60316546" w14:textId="6949E5C7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s 5370, 5371, 5372, 5373 </w:t>
            </w:r>
          </w:p>
        </w:tc>
        <w:tc>
          <w:tcPr>
            <w:tcW w:w="1379" w:type="pct"/>
            <w:vAlign w:val="center"/>
          </w:tcPr>
          <w:p w14:paraId="6207215E" w14:textId="74854E7F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4698056A" w14:textId="273F527F" w:rsidR="005544A4" w:rsidRPr="00421277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79146F4D" w14:textId="77777777" w:rsidTr="005544A4">
        <w:trPr>
          <w:trHeight w:val="80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1C8240E1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4BFFA6A5" w14:textId="66C809A3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vAlign w:val="center"/>
          </w:tcPr>
          <w:p w14:paraId="29A8D68B" w14:textId="50A2DBF9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4D3B5ABA" w14:textId="77777777" w:rsidR="005544A4" w:rsidRPr="0061017B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59E0B8C0" w14:textId="77777777" w:rsidTr="005544A4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1FFEE618" w14:textId="28D9BCA2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8</w:t>
            </w:r>
          </w:p>
        </w:tc>
        <w:tc>
          <w:tcPr>
            <w:tcW w:w="1846" w:type="pct"/>
            <w:vAlign w:val="center"/>
          </w:tcPr>
          <w:p w14:paraId="10CDE9C8" w14:textId="7E24B6D0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s 5370, 5371, 5372, 5373 </w:t>
            </w:r>
          </w:p>
        </w:tc>
        <w:tc>
          <w:tcPr>
            <w:tcW w:w="1379" w:type="pct"/>
            <w:vAlign w:val="center"/>
          </w:tcPr>
          <w:p w14:paraId="468E66F0" w14:textId="4F9DCCA6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600FD163" w14:textId="434CA382" w:rsidR="005544A4" w:rsidRPr="0061017B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647AC3B0" w14:textId="77777777" w:rsidTr="005544A4">
        <w:trPr>
          <w:trHeight w:val="80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1D1C8C46" w14:textId="77777777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6B3E09D5" w14:textId="74985AAD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vAlign w:val="center"/>
          </w:tcPr>
          <w:p w14:paraId="460C1741" w14:textId="4762C0EF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58E50196" w14:textId="77777777" w:rsidR="005544A4" w:rsidRPr="0061017B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544A4" w:rsidRPr="00051BF8" w14:paraId="63D094C6" w14:textId="77777777" w:rsidTr="005544A4">
        <w:trPr>
          <w:trHeight w:val="805"/>
        </w:trPr>
        <w:tc>
          <w:tcPr>
            <w:tcW w:w="912" w:type="pct"/>
            <w:vMerge w:val="restart"/>
            <w:shd w:val="clear" w:color="auto" w:fill="FFFFFF" w:themeFill="background1"/>
            <w:vAlign w:val="center"/>
          </w:tcPr>
          <w:p w14:paraId="54B21BDD" w14:textId="4426523E" w:rsidR="005544A4" w:rsidRPr="00E9420A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9</w:t>
            </w:r>
          </w:p>
        </w:tc>
        <w:tc>
          <w:tcPr>
            <w:tcW w:w="1846" w:type="pct"/>
            <w:vAlign w:val="center"/>
          </w:tcPr>
          <w:p w14:paraId="4FE3E0D3" w14:textId="71984877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Core Assignments </w:t>
            </w:r>
            <w:r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–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 Course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 xml:space="preserve">s 5370, 5371, 5372, 5373 </w:t>
            </w:r>
          </w:p>
        </w:tc>
        <w:tc>
          <w:tcPr>
            <w:tcW w:w="1379" w:type="pct"/>
            <w:vAlign w:val="center"/>
          </w:tcPr>
          <w:p w14:paraId="7434DBEF" w14:textId="3C309859" w:rsidR="005544A4" w:rsidRPr="00E9420A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2AE6657F" w14:textId="6E29961A" w:rsidR="005544A4" w:rsidRPr="0061017B" w:rsidRDefault="005544A4" w:rsidP="005544A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5544A4" w:rsidRPr="00051BF8" w14:paraId="1AE5E435" w14:textId="77777777" w:rsidTr="005544A4">
        <w:trPr>
          <w:trHeight w:val="806"/>
        </w:trPr>
        <w:tc>
          <w:tcPr>
            <w:tcW w:w="912" w:type="pct"/>
            <w:vMerge/>
            <w:shd w:val="clear" w:color="auto" w:fill="FFFFFF" w:themeFill="background1"/>
            <w:vAlign w:val="center"/>
          </w:tcPr>
          <w:p w14:paraId="53E84F63" w14:textId="77777777" w:rsidR="005544A4" w:rsidRDefault="005544A4" w:rsidP="005544A4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pct"/>
            <w:vAlign w:val="center"/>
          </w:tcPr>
          <w:p w14:paraId="123A728B" w14:textId="5F28B72D" w:rsidR="005544A4" w:rsidRPr="00684137" w:rsidRDefault="005544A4" w:rsidP="005544A4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M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 xml:space="preserve">SW Field – Courses </w:t>
            </w:r>
            <w:r>
              <w:rPr>
                <w:rFonts w:ascii="Times New Roman" w:eastAsia="맑은 고딕" w:hAnsi="Times New Roman" w:hint="eastAsia"/>
                <w:sz w:val="24"/>
                <w:szCs w:val="24"/>
                <w:lang w:eastAsia="ko-KR"/>
              </w:rPr>
              <w:t>5378, 5379, 5679, 5979</w:t>
            </w:r>
          </w:p>
        </w:tc>
        <w:tc>
          <w:tcPr>
            <w:tcW w:w="1379" w:type="pct"/>
            <w:vAlign w:val="center"/>
          </w:tcPr>
          <w:p w14:paraId="6748EF59" w14:textId="5FC5E0C9" w:rsidR="005544A4" w:rsidRDefault="005544A4" w:rsidP="005544A4">
            <w:pPr>
              <w:jc w:val="center"/>
              <w:rPr>
                <w:rFonts w:ascii="Times New Roman" w:hAnsi="Times New Roman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741313A7" w14:textId="77777777" w:rsidR="005544A4" w:rsidRPr="0061017B" w:rsidRDefault="005544A4" w:rsidP="005544A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2365C0" w14:textId="54037108" w:rsidR="008C5534" w:rsidRDefault="008C55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3FF02FC" w14:textId="629D9E57" w:rsidR="000F0F00" w:rsidRPr="00A86CFF" w:rsidRDefault="001140B2" w:rsidP="00A86CF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Heading2Char"/>
          <w:rFonts w:cs="Times New Roman"/>
          <w:color w:val="005D7E"/>
          <w:sz w:val="32"/>
          <w:szCs w:val="32"/>
        </w:rPr>
        <w:lastRenderedPageBreak/>
        <w:t xml:space="preserve">Specialized </w:t>
      </w:r>
      <w:r w:rsidRPr="00F25B7B">
        <w:rPr>
          <w:rStyle w:val="Heading2Char"/>
          <w:rFonts w:cs="Times New Roman"/>
          <w:color w:val="005D7E"/>
          <w:sz w:val="32"/>
          <w:szCs w:val="32"/>
        </w:rPr>
        <w:t xml:space="preserve">Practice </w:t>
      </w:r>
      <w:r w:rsidRPr="000F0F00">
        <w:rPr>
          <w:rStyle w:val="Heading2Char"/>
          <w:rFonts w:cs="Times New Roman"/>
          <w:sz w:val="32"/>
          <w:szCs w:val="32"/>
        </w:rPr>
        <w:t xml:space="preserve">| </w:t>
      </w:r>
      <w:r w:rsidR="00867E4A" w:rsidRPr="000F0F00">
        <w:rPr>
          <w:rStyle w:val="Heading2Char"/>
          <w:rFonts w:cs="Times New Roman"/>
          <w:sz w:val="32"/>
          <w:szCs w:val="32"/>
        </w:rPr>
        <w:t>Summary of Outcomes</w:t>
      </w:r>
      <w:r w:rsidR="00867E4A" w:rsidRPr="00F25B7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200ACE04" w14:textId="2F476B34" w:rsidR="00867E4A" w:rsidRDefault="000F0F00" w:rsidP="000F0F00">
      <w:pPr>
        <w:spacing w:after="0" w:line="240" w:lineRule="auto"/>
        <w:ind w:left="-90"/>
        <w:jc w:val="center"/>
        <w:textAlignment w:val="baseline"/>
        <w:rPr>
          <w:rFonts w:ascii="Times New Roman" w:hAnsi="Times New Roman"/>
          <w:b/>
          <w:bCs/>
          <w:sz w:val="28"/>
          <w:szCs w:val="28"/>
          <w:lang w:eastAsia="ko-KR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Area of Specialized Practice: </w:t>
      </w:r>
      <w:r w:rsidR="00A86CFF">
        <w:rPr>
          <w:rFonts w:ascii="Times New Roman" w:hAnsi="Times New Roman" w:hint="eastAsia"/>
          <w:sz w:val="28"/>
          <w:szCs w:val="28"/>
          <w:lang w:eastAsia="ko-KR"/>
        </w:rPr>
        <w:t>Advanced Practice</w:t>
      </w:r>
    </w:p>
    <w:p w14:paraId="33A73E54" w14:textId="77777777" w:rsidR="000F0F00" w:rsidRDefault="000F0F00" w:rsidP="000F0F00">
      <w:pPr>
        <w:spacing w:after="0" w:line="240" w:lineRule="auto"/>
        <w:ind w:left="-900" w:right="-720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765A10C" w14:textId="2F407615" w:rsidR="00867E4A" w:rsidRDefault="00867E4A" w:rsidP="00A86CFF">
      <w:pPr>
        <w:spacing w:after="0" w:line="240" w:lineRule="auto"/>
        <w:ind w:left="-900" w:right="-720"/>
        <w:jc w:val="center"/>
        <w:textAlignment w:val="baseline"/>
        <w:rPr>
          <w:rFonts w:ascii="Times New Roman" w:hAnsi="Times New Roman" w:cs="Times New Roman"/>
          <w:sz w:val="28"/>
          <w:szCs w:val="28"/>
          <w:lang w:eastAsia="ko-KR"/>
        </w:rPr>
      </w:pPr>
      <w:r w:rsidRPr="00476B26">
        <w:rPr>
          <w:rFonts w:ascii="Times New Roman" w:eastAsia="Times New Roman" w:hAnsi="Times New Roman" w:cs="Times New Roman"/>
          <w:b/>
          <w:bCs/>
          <w:sz w:val="28"/>
          <w:szCs w:val="28"/>
        </w:rPr>
        <w:t>Assessment Data Collected on</w:t>
      </w:r>
      <w:r w:rsidR="000F0F00" w:rsidRPr="00476B26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476B2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A86CFF">
        <w:rPr>
          <w:rFonts w:ascii="Times New Roman" w:hAnsi="Times New Roman" w:cs="Times New Roman" w:hint="eastAsia"/>
          <w:sz w:val="28"/>
          <w:szCs w:val="28"/>
          <w:lang w:eastAsia="ko-KR"/>
        </w:rPr>
        <w:t>Spring, Summer, and Fall 202</w:t>
      </w:r>
      <w:r w:rsidR="001E79D5">
        <w:rPr>
          <w:rFonts w:ascii="Times New Roman" w:hAnsi="Times New Roman" w:cs="Times New Roman"/>
          <w:sz w:val="28"/>
          <w:szCs w:val="28"/>
          <w:lang w:eastAsia="ko-KR"/>
        </w:rPr>
        <w:t>5</w:t>
      </w:r>
    </w:p>
    <w:p w14:paraId="16F276F3" w14:textId="77777777" w:rsidR="00A86CFF" w:rsidRPr="00A86CFF" w:rsidRDefault="00A86CFF" w:rsidP="00A86CFF">
      <w:pPr>
        <w:spacing w:after="0" w:line="240" w:lineRule="auto"/>
        <w:ind w:left="-900" w:right="-720"/>
        <w:jc w:val="center"/>
        <w:textAlignment w:val="baseline"/>
        <w:rPr>
          <w:rFonts w:ascii="Times New Roman" w:eastAsia="맑은 고딕" w:hAnsi="Times New Roman" w:cs="Times New Roman"/>
          <w:sz w:val="24"/>
          <w:szCs w:val="24"/>
          <w:lang w:eastAsia="ko-KR"/>
        </w:rPr>
      </w:pPr>
    </w:p>
    <w:tbl>
      <w:tblPr>
        <w:tblStyle w:val="GridTable6Colorful-Accent5"/>
        <w:tblW w:w="5000" w:type="pct"/>
        <w:tblLook w:val="04A0" w:firstRow="1" w:lastRow="0" w:firstColumn="1" w:lastColumn="0" w:noHBand="0" w:noVBand="1"/>
      </w:tblPr>
      <w:tblGrid>
        <w:gridCol w:w="1705"/>
        <w:gridCol w:w="2147"/>
        <w:gridCol w:w="1834"/>
        <w:gridCol w:w="1833"/>
        <w:gridCol w:w="1831"/>
      </w:tblGrid>
      <w:tr w:rsidR="00A86CFF" w:rsidRPr="00E9420A" w14:paraId="648F4FA3" w14:textId="77777777" w:rsidTr="00E60A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3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2B75813E" w14:textId="77777777" w:rsidR="00A86CFF" w:rsidRPr="00E9420A" w:rsidRDefault="00A86CFF" w:rsidP="00A86CFF">
            <w:pPr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</w:t>
            </w:r>
          </w:p>
        </w:tc>
        <w:tc>
          <w:tcPr>
            <w:tcW w:w="1148" w:type="pct"/>
            <w:hideMark/>
          </w:tcPr>
          <w:p w14:paraId="55EBF2FA" w14:textId="77777777" w:rsidR="00A86CFF" w:rsidRPr="00031907" w:rsidRDefault="00A86CFF" w:rsidP="00A86CF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ompetency:</w:t>
            </w:r>
            <w:r>
              <w:rPr>
                <w:b/>
              </w:rPr>
              <w:br/>
            </w:r>
            <w:r w:rsidRPr="009802D1">
              <w:t>Expected Level of Achievement</w:t>
            </w:r>
            <w:r>
              <w:t xml:space="preserve"> </w:t>
            </w:r>
            <w:r w:rsidRPr="00E47B44">
              <w:t>Inclusive of All Instruments</w:t>
            </w:r>
          </w:p>
        </w:tc>
        <w:tc>
          <w:tcPr>
            <w:tcW w:w="981" w:type="pct"/>
            <w:hideMark/>
          </w:tcPr>
          <w:p w14:paraId="4F764C06" w14:textId="77777777" w:rsidR="00E60A73" w:rsidRPr="002B6E58" w:rsidRDefault="00E60A73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273C556E" w14:textId="2F36415D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Aggregate</w:t>
            </w:r>
            <w:r w:rsidRPr="002B6E58">
              <w:rPr>
                <w:rFonts w:cs="Times New Roman"/>
              </w:rPr>
              <w:t xml:space="preserve"> </w:t>
            </w:r>
            <w:r w:rsidRPr="002B6E58">
              <w:rPr>
                <w:rFonts w:cs="Times New Roman"/>
                <w:b/>
                <w:bCs w:val="0"/>
              </w:rPr>
              <w:t>Actual</w:t>
            </w:r>
            <w:r w:rsidRPr="002B6E58">
              <w:rPr>
                <w:rFonts w:cs="Times New Roman"/>
              </w:rPr>
              <w:t xml:space="preserve"> </w:t>
            </w: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50A63334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2B6E58">
              <w:rPr>
                <w:rFonts w:eastAsia="Times New Roman" w:cs="Times New Roman"/>
              </w:rPr>
              <w:t>All Program Options</w:t>
            </w:r>
          </w:p>
          <w:p w14:paraId="38F206F6" w14:textId="5E5B483A" w:rsidR="001E79D5" w:rsidRPr="002B6E58" w:rsidRDefault="00A86CFF" w:rsidP="001E79D5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br/>
            </w:r>
            <w:r w:rsidR="001E79D5" w:rsidRPr="002B6E58">
              <w:rPr>
                <w:rFonts w:eastAsia="Times New Roman" w:cs="Times New Roman"/>
                <w:b/>
              </w:rPr>
              <w:t>n =</w:t>
            </w:r>
            <w:r w:rsidR="00DE5884" w:rsidRPr="002B6E58">
              <w:rPr>
                <w:rFonts w:eastAsia="Times New Roman" w:cs="Times New Roman"/>
                <w:b/>
              </w:rPr>
              <w:t xml:space="preserve"> 111</w:t>
            </w:r>
          </w:p>
          <w:p w14:paraId="451E970A" w14:textId="3801DD90" w:rsidR="00E60A73" w:rsidRPr="002B6E58" w:rsidRDefault="00E60A73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540C4FC7" w14:textId="6328EF9A" w:rsidR="00E60A73" w:rsidRPr="002B6E58" w:rsidRDefault="00E60A73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</w:tc>
        <w:tc>
          <w:tcPr>
            <w:tcW w:w="980" w:type="pct"/>
            <w:hideMark/>
          </w:tcPr>
          <w:p w14:paraId="694A6950" w14:textId="77777777" w:rsidR="00E60A73" w:rsidRPr="002B6E58" w:rsidRDefault="00E60A73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120B255A" w14:textId="084F67B6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Program Option 1</w:t>
            </w:r>
          </w:p>
          <w:p w14:paraId="50A4B15B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5934CAB8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2B6E58">
              <w:rPr>
                <w:rFonts w:cs="Times New Roman"/>
                <w:lang w:eastAsia="ko-KR"/>
              </w:rPr>
              <w:t>On-Campus Delivery</w:t>
            </w:r>
          </w:p>
          <w:p w14:paraId="5951ECCD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5BF674CC" w14:textId="3508AE89" w:rsidR="001E79D5" w:rsidRPr="002B6E58" w:rsidRDefault="001E79D5" w:rsidP="001E79D5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 xml:space="preserve">n = </w:t>
            </w:r>
            <w:r w:rsidR="00F51506" w:rsidRPr="002B6E58">
              <w:rPr>
                <w:rFonts w:eastAsia="Times New Roman" w:cs="Times New Roman"/>
                <w:b/>
              </w:rPr>
              <w:t>31</w:t>
            </w:r>
          </w:p>
          <w:p w14:paraId="163DCF55" w14:textId="77777777" w:rsidR="00E60A73" w:rsidRPr="002B6E58" w:rsidRDefault="00E60A73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165645B4" w14:textId="76446F07" w:rsidR="00E60A73" w:rsidRPr="002B6E58" w:rsidRDefault="00E60A73" w:rsidP="00E60A73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979" w:type="pct"/>
            <w:hideMark/>
          </w:tcPr>
          <w:p w14:paraId="3A51EE88" w14:textId="77777777" w:rsidR="00A86CFF" w:rsidRPr="002B6E58" w:rsidRDefault="00A86CFF" w:rsidP="00E60A73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Program Option 2</w:t>
            </w:r>
          </w:p>
          <w:p w14:paraId="7438A6E7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>Outcomes:</w:t>
            </w:r>
          </w:p>
          <w:p w14:paraId="3C67E168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2B6E58">
              <w:rPr>
                <w:rFonts w:cs="Times New Roman"/>
                <w:lang w:eastAsia="ko-KR"/>
              </w:rPr>
              <w:t>Online Delivery</w:t>
            </w:r>
          </w:p>
          <w:p w14:paraId="783F256D" w14:textId="77777777" w:rsidR="00A86CFF" w:rsidRPr="002B6E58" w:rsidRDefault="00A86CFF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</w:p>
          <w:p w14:paraId="3E175A2C" w14:textId="77777777" w:rsidR="00E60A73" w:rsidRPr="002B6E58" w:rsidRDefault="00E60A73" w:rsidP="00A86CF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343645F5" w14:textId="1574AC32" w:rsidR="00E60A73" w:rsidRPr="002B6E58" w:rsidRDefault="001E79D5" w:rsidP="002B6E58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2B6E58">
              <w:rPr>
                <w:rFonts w:eastAsia="Times New Roman" w:cs="Times New Roman"/>
                <w:b/>
              </w:rPr>
              <w:t xml:space="preserve">n = </w:t>
            </w:r>
            <w:r w:rsidR="00F51506" w:rsidRPr="002B6E58">
              <w:rPr>
                <w:rFonts w:eastAsia="Times New Roman" w:cs="Times New Roman"/>
                <w:b/>
              </w:rPr>
              <w:t>80</w:t>
            </w:r>
          </w:p>
        </w:tc>
      </w:tr>
      <w:tr w:rsidR="00A86CFF" w:rsidRPr="00E9420A" w14:paraId="049C3E9F" w14:textId="77777777" w:rsidTr="00A86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68EF1F24" w14:textId="44FA8A4F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1</w:t>
            </w:r>
          </w:p>
        </w:tc>
        <w:tc>
          <w:tcPr>
            <w:tcW w:w="1148" w:type="pct"/>
          </w:tcPr>
          <w:p w14:paraId="388A9CBE" w14:textId="46078501" w:rsidR="00A86CFF" w:rsidRPr="001E79D5" w:rsidRDefault="00A86CFF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38ABF7BF" w14:textId="590EFE35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34%</w:t>
            </w:r>
          </w:p>
        </w:tc>
        <w:tc>
          <w:tcPr>
            <w:tcW w:w="980" w:type="pct"/>
          </w:tcPr>
          <w:p w14:paraId="384C223E" w14:textId="71E0D317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25%</w:t>
            </w:r>
          </w:p>
        </w:tc>
        <w:tc>
          <w:tcPr>
            <w:tcW w:w="979" w:type="pct"/>
          </w:tcPr>
          <w:p w14:paraId="24BA6012" w14:textId="123AB93B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31%</w:t>
            </w:r>
          </w:p>
        </w:tc>
      </w:tr>
      <w:tr w:rsidR="00A86CFF" w:rsidRPr="00E9420A" w14:paraId="61202B99" w14:textId="77777777" w:rsidTr="00A86CFF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791B1D6B" w14:textId="5A98D589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2</w:t>
            </w:r>
          </w:p>
        </w:tc>
        <w:tc>
          <w:tcPr>
            <w:tcW w:w="1148" w:type="pct"/>
            <w:hideMark/>
          </w:tcPr>
          <w:p w14:paraId="204492E6" w14:textId="23950AA8" w:rsidR="00A86CFF" w:rsidRPr="001E79D5" w:rsidRDefault="00A86CFF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01C4534E" w14:textId="776CFE26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59%</w:t>
            </w:r>
          </w:p>
        </w:tc>
        <w:tc>
          <w:tcPr>
            <w:tcW w:w="980" w:type="pct"/>
          </w:tcPr>
          <w:p w14:paraId="63BC9154" w14:textId="2B5EF071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81%</w:t>
            </w:r>
          </w:p>
        </w:tc>
        <w:tc>
          <w:tcPr>
            <w:tcW w:w="979" w:type="pct"/>
          </w:tcPr>
          <w:p w14:paraId="542033FC" w14:textId="743AE39B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04%</w:t>
            </w:r>
          </w:p>
        </w:tc>
      </w:tr>
      <w:tr w:rsidR="00A86CFF" w:rsidRPr="00E9420A" w14:paraId="29FD45E4" w14:textId="77777777" w:rsidTr="00A86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2A358033" w14:textId="034FB069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  <w:bCs w:val="0"/>
              </w:rPr>
            </w:pPr>
            <w:r w:rsidRPr="001E79D5">
              <w:rPr>
                <w:rFonts w:eastAsia="Times New Roman" w:cs="Times New Roman"/>
                <w:b/>
              </w:rPr>
              <w:t>Competency 3</w:t>
            </w:r>
          </w:p>
          <w:p w14:paraId="6183E26B" w14:textId="3444C4A2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</w:p>
        </w:tc>
        <w:tc>
          <w:tcPr>
            <w:tcW w:w="1148" w:type="pct"/>
            <w:hideMark/>
          </w:tcPr>
          <w:p w14:paraId="1B91FE10" w14:textId="07585215" w:rsidR="00A86CFF" w:rsidRPr="001E79D5" w:rsidRDefault="00A86CFF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4ACC6176" w14:textId="5AFB5807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87%</w:t>
            </w:r>
          </w:p>
        </w:tc>
        <w:tc>
          <w:tcPr>
            <w:tcW w:w="980" w:type="pct"/>
          </w:tcPr>
          <w:p w14:paraId="1DC3C7CE" w14:textId="40B0D580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07%</w:t>
            </w:r>
          </w:p>
        </w:tc>
        <w:tc>
          <w:tcPr>
            <w:tcW w:w="979" w:type="pct"/>
          </w:tcPr>
          <w:p w14:paraId="7AD4FECD" w14:textId="4EBCEBD9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76%</w:t>
            </w:r>
          </w:p>
        </w:tc>
      </w:tr>
      <w:tr w:rsidR="00A86CFF" w:rsidRPr="00E9420A" w14:paraId="4860718A" w14:textId="77777777" w:rsidTr="00A86CFF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746EF8AB" w14:textId="232F5E20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4</w:t>
            </w:r>
          </w:p>
        </w:tc>
        <w:tc>
          <w:tcPr>
            <w:tcW w:w="1148" w:type="pct"/>
            <w:hideMark/>
          </w:tcPr>
          <w:p w14:paraId="6046A4D7" w14:textId="6F27C8C8" w:rsidR="00A86CFF" w:rsidRPr="001E79D5" w:rsidRDefault="00A86CFF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112EBB87" w14:textId="5CBE3D0F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24%</w:t>
            </w:r>
          </w:p>
        </w:tc>
        <w:tc>
          <w:tcPr>
            <w:tcW w:w="980" w:type="pct"/>
          </w:tcPr>
          <w:p w14:paraId="48DCE157" w14:textId="093941B1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81%</w:t>
            </w:r>
          </w:p>
        </w:tc>
        <w:tc>
          <w:tcPr>
            <w:tcW w:w="979" w:type="pct"/>
          </w:tcPr>
          <w:p w14:paraId="5CBDA264" w14:textId="7499E396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96%</w:t>
            </w:r>
          </w:p>
        </w:tc>
      </w:tr>
      <w:tr w:rsidR="00A86CFF" w:rsidRPr="00E9420A" w14:paraId="49C6E0DB" w14:textId="77777777" w:rsidTr="00A86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36F0932D" w14:textId="6B3AAB05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5</w:t>
            </w:r>
          </w:p>
        </w:tc>
        <w:tc>
          <w:tcPr>
            <w:tcW w:w="1148" w:type="pct"/>
            <w:hideMark/>
          </w:tcPr>
          <w:p w14:paraId="464AE93C" w14:textId="5223C294" w:rsidR="00A86CFF" w:rsidRPr="001E79D5" w:rsidRDefault="00A86CFF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42E26C01" w14:textId="76DB7902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67%</w:t>
            </w:r>
          </w:p>
        </w:tc>
        <w:tc>
          <w:tcPr>
            <w:tcW w:w="980" w:type="pct"/>
          </w:tcPr>
          <w:p w14:paraId="0356279A" w14:textId="45BCCB99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70%</w:t>
            </w:r>
          </w:p>
        </w:tc>
        <w:tc>
          <w:tcPr>
            <w:tcW w:w="979" w:type="pct"/>
          </w:tcPr>
          <w:p w14:paraId="1B39EC21" w14:textId="0220F753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7.60%</w:t>
            </w:r>
          </w:p>
        </w:tc>
      </w:tr>
      <w:tr w:rsidR="00A86CFF" w:rsidRPr="00E9420A" w14:paraId="6B7F92D8" w14:textId="77777777" w:rsidTr="00A86CFF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6DAD06AD" w14:textId="44BFD4E7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6</w:t>
            </w:r>
          </w:p>
        </w:tc>
        <w:tc>
          <w:tcPr>
            <w:tcW w:w="1148" w:type="pct"/>
            <w:hideMark/>
          </w:tcPr>
          <w:p w14:paraId="21E601E0" w14:textId="4F796359" w:rsidR="00A86CFF" w:rsidRPr="001E79D5" w:rsidRDefault="00A86CFF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0FE2BEED" w14:textId="7D0FC70A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24%</w:t>
            </w:r>
          </w:p>
        </w:tc>
        <w:tc>
          <w:tcPr>
            <w:tcW w:w="980" w:type="pct"/>
          </w:tcPr>
          <w:p w14:paraId="08C347B1" w14:textId="6153B328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25%</w:t>
            </w:r>
          </w:p>
        </w:tc>
        <w:tc>
          <w:tcPr>
            <w:tcW w:w="979" w:type="pct"/>
          </w:tcPr>
          <w:p w14:paraId="46A2109D" w14:textId="630CEE5B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18%</w:t>
            </w:r>
          </w:p>
        </w:tc>
      </w:tr>
      <w:tr w:rsidR="00A86CFF" w:rsidRPr="00E9420A" w14:paraId="29528AC6" w14:textId="77777777" w:rsidTr="00A86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18314B87" w14:textId="64093353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맑은 고딕" w:cs="Times New Roman"/>
                <w:lang w:eastAsia="ko-KR"/>
              </w:rPr>
            </w:pPr>
            <w:r w:rsidRPr="001E79D5">
              <w:rPr>
                <w:rFonts w:eastAsia="Times New Roman" w:cs="Times New Roman"/>
                <w:b/>
              </w:rPr>
              <w:t>Competency 7</w:t>
            </w:r>
          </w:p>
        </w:tc>
        <w:tc>
          <w:tcPr>
            <w:tcW w:w="1148" w:type="pct"/>
            <w:hideMark/>
          </w:tcPr>
          <w:p w14:paraId="362B329D" w14:textId="368D06A2" w:rsidR="00A86CFF" w:rsidRPr="001E79D5" w:rsidRDefault="00A86CFF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32419032" w14:textId="3B5D1588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24%</w:t>
            </w:r>
          </w:p>
        </w:tc>
        <w:tc>
          <w:tcPr>
            <w:tcW w:w="980" w:type="pct"/>
          </w:tcPr>
          <w:p w14:paraId="18459BDE" w14:textId="23602AF7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25%</w:t>
            </w:r>
          </w:p>
        </w:tc>
        <w:tc>
          <w:tcPr>
            <w:tcW w:w="979" w:type="pct"/>
          </w:tcPr>
          <w:p w14:paraId="417954FC" w14:textId="22CCBC4A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18%</w:t>
            </w:r>
          </w:p>
        </w:tc>
      </w:tr>
      <w:tr w:rsidR="00A86CFF" w:rsidRPr="00E9420A" w14:paraId="18C7E0E9" w14:textId="77777777" w:rsidTr="00A86CFF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5EA294BC" w14:textId="5002D1F7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8</w:t>
            </w:r>
          </w:p>
        </w:tc>
        <w:tc>
          <w:tcPr>
            <w:tcW w:w="1148" w:type="pct"/>
            <w:hideMark/>
          </w:tcPr>
          <w:p w14:paraId="1E30E317" w14:textId="6618B325" w:rsidR="00A86CFF" w:rsidRPr="001E79D5" w:rsidRDefault="00A86CFF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5484A752" w14:textId="4C5C819A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24%</w:t>
            </w:r>
          </w:p>
        </w:tc>
        <w:tc>
          <w:tcPr>
            <w:tcW w:w="980" w:type="pct"/>
          </w:tcPr>
          <w:p w14:paraId="0013D6F3" w14:textId="13E4D13B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25%</w:t>
            </w:r>
          </w:p>
        </w:tc>
        <w:tc>
          <w:tcPr>
            <w:tcW w:w="979" w:type="pct"/>
          </w:tcPr>
          <w:p w14:paraId="1429D9CF" w14:textId="4C3B8792" w:rsidR="00A86CFF" w:rsidRPr="001E79D5" w:rsidRDefault="001E79D5" w:rsidP="001E79D5">
            <w:pPr>
              <w:spacing w:beforeLines="120" w:before="288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18%</w:t>
            </w:r>
          </w:p>
        </w:tc>
      </w:tr>
      <w:tr w:rsidR="00A86CFF" w:rsidRPr="00E9420A" w14:paraId="28E8009F" w14:textId="77777777" w:rsidTr="00A86C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" w:type="pct"/>
            <w:hideMark/>
          </w:tcPr>
          <w:p w14:paraId="470C0982" w14:textId="173DD044" w:rsidR="00A86CFF" w:rsidRPr="001E79D5" w:rsidRDefault="00A86CFF" w:rsidP="001E79D5">
            <w:pPr>
              <w:spacing w:beforeLines="120" w:before="288" w:line="480" w:lineRule="auto"/>
              <w:textAlignment w:val="baseline"/>
              <w:rPr>
                <w:rFonts w:eastAsia="Times New Roman" w:cs="Times New Roman"/>
              </w:rPr>
            </w:pPr>
            <w:r w:rsidRPr="001E79D5">
              <w:rPr>
                <w:rFonts w:eastAsia="Times New Roman" w:cs="Times New Roman"/>
                <w:b/>
              </w:rPr>
              <w:t>Competency 9</w:t>
            </w:r>
          </w:p>
        </w:tc>
        <w:tc>
          <w:tcPr>
            <w:tcW w:w="1148" w:type="pct"/>
            <w:hideMark/>
          </w:tcPr>
          <w:p w14:paraId="33D5A947" w14:textId="1FF384F3" w:rsidR="00A86CFF" w:rsidRPr="001E79D5" w:rsidRDefault="00A86CFF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1E79D5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26CBD599" w14:textId="69646AA7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24%</w:t>
            </w:r>
          </w:p>
        </w:tc>
        <w:tc>
          <w:tcPr>
            <w:tcW w:w="980" w:type="pct"/>
          </w:tcPr>
          <w:p w14:paraId="74CE0906" w14:textId="427A5039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9.25%</w:t>
            </w:r>
          </w:p>
        </w:tc>
        <w:tc>
          <w:tcPr>
            <w:tcW w:w="979" w:type="pct"/>
          </w:tcPr>
          <w:p w14:paraId="1F3D1F19" w14:textId="64524051" w:rsidR="00A86CFF" w:rsidRPr="001E79D5" w:rsidRDefault="001E79D5" w:rsidP="001E79D5">
            <w:pPr>
              <w:spacing w:beforeLines="120" w:before="288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1E79D5">
              <w:rPr>
                <w:rFonts w:cs="Times New Roman"/>
                <w:color w:val="000000"/>
              </w:rPr>
              <w:t>98.18%</w:t>
            </w:r>
          </w:p>
        </w:tc>
      </w:tr>
    </w:tbl>
    <w:p w14:paraId="1D8ED6C0" w14:textId="0BD1398D" w:rsidR="00DB53E4" w:rsidRDefault="00DB53E4" w:rsidP="00813741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sectPr w:rsidR="00DB53E4" w:rsidSect="00C80C41">
      <w:footerReference w:type="default" r:id="rId12"/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1BDAB2" w14:textId="77777777" w:rsidR="005C21F1" w:rsidRDefault="005C21F1" w:rsidP="005C37CC">
      <w:pPr>
        <w:spacing w:after="0" w:line="240" w:lineRule="auto"/>
      </w:pPr>
      <w:r>
        <w:separator/>
      </w:r>
    </w:p>
  </w:endnote>
  <w:endnote w:type="continuationSeparator" w:id="0">
    <w:p w14:paraId="415893BF" w14:textId="77777777" w:rsidR="005C21F1" w:rsidRDefault="005C21F1" w:rsidP="005C37CC">
      <w:pPr>
        <w:spacing w:after="0" w:line="240" w:lineRule="auto"/>
      </w:pPr>
      <w:r>
        <w:continuationSeparator/>
      </w:r>
    </w:p>
  </w:endnote>
  <w:endnote w:type="continuationNotice" w:id="1">
    <w:p w14:paraId="7EEA3CDD" w14:textId="77777777" w:rsidR="005C21F1" w:rsidRDefault="005C21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sdt>
        <w:sdtPr>
          <w:id w:val="1199058097"/>
          <w:docPartObj>
            <w:docPartGallery w:val="Page Numbers (Bottom of Page)"/>
            <w:docPartUnique/>
          </w:docPartObj>
        </w:sdtPr>
        <w:sdtContent>
          <w:sdt>
            <w:sdtPr>
              <w:id w:val="-909848673"/>
              <w:docPartObj>
                <w:docPartGallery w:val="Page Numbers (Top of Page)"/>
                <w:docPartUnique/>
              </w:docPartObj>
            </w:sdtPr>
            <w:sdtContent>
              <w:p w14:paraId="017C83B6" w14:textId="30B21194" w:rsidR="00BE74C1" w:rsidRPr="00B11F2A" w:rsidRDefault="00B11F2A" w:rsidP="00B11F2A">
                <w:pPr>
                  <w:pStyle w:val="Footer"/>
                  <w:jc w:val="right"/>
                </w:pPr>
                <w:r w:rsidRPr="00F21E7A">
                  <w:rPr>
                    <w:rFonts w:ascii="Times New Roman" w:hAnsi="Times New Roman"/>
                    <w:i/>
                    <w:iCs/>
                    <w:sz w:val="24"/>
                    <w:szCs w:val="24"/>
                  </w:rPr>
                  <w:t xml:space="preserve">version </w:t>
                </w:r>
                <w:r>
                  <w:rPr>
                    <w:rFonts w:ascii="Times New Roman" w:hAnsi="Times New Roman"/>
                    <w:i/>
                    <w:iCs/>
                    <w:sz w:val="24"/>
                    <w:szCs w:val="24"/>
                  </w:rPr>
                  <w:t>1</w:t>
                </w:r>
                <w:r w:rsidR="000679B5">
                  <w:rPr>
                    <w:rFonts w:ascii="Times New Roman" w:hAnsi="Times New Roman"/>
                    <w:i/>
                    <w:iCs/>
                    <w:sz w:val="24"/>
                    <w:szCs w:val="24"/>
                  </w:rPr>
                  <w:t>2</w:t>
                </w:r>
                <w:r w:rsidRPr="00F21E7A">
                  <w:rPr>
                    <w:rFonts w:ascii="Times New Roman" w:hAnsi="Times New Roman"/>
                    <w:i/>
                    <w:iCs/>
                    <w:sz w:val="24"/>
                    <w:szCs w:val="24"/>
                  </w:rPr>
                  <w:t>.2022</w:t>
                </w:r>
                <w:r w:rsidRPr="00F21E7A">
                  <w:rPr>
                    <w:rFonts w:ascii="Times New Roman" w:hAnsi="Times New Roman"/>
                    <w:sz w:val="24"/>
                    <w:szCs w:val="24"/>
                  </w:rPr>
                  <w:t xml:space="preserve"> | </w:t>
                </w:r>
                <w:r w:rsidRPr="002B0DC0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Page </w: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begin"/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instrText xml:space="preserve"> PAGE </w:instrTex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1</w: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end"/>
                </w:r>
                <w:r w:rsidRPr="002B0DC0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of </w: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begin"/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instrText xml:space="preserve"> NUMPAGES  </w:instrTex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8</w:t>
                </w:r>
                <w:r w:rsidRPr="002B0DC0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8534D" w14:textId="77777777" w:rsidR="005C21F1" w:rsidRDefault="005C21F1" w:rsidP="005C37CC">
      <w:pPr>
        <w:spacing w:after="0" w:line="240" w:lineRule="auto"/>
      </w:pPr>
      <w:r>
        <w:separator/>
      </w:r>
    </w:p>
  </w:footnote>
  <w:footnote w:type="continuationSeparator" w:id="0">
    <w:p w14:paraId="32A1902D" w14:textId="77777777" w:rsidR="005C21F1" w:rsidRDefault="005C21F1" w:rsidP="005C37CC">
      <w:pPr>
        <w:spacing w:after="0" w:line="240" w:lineRule="auto"/>
      </w:pPr>
      <w:r>
        <w:continuationSeparator/>
      </w:r>
    </w:p>
  </w:footnote>
  <w:footnote w:type="continuationNotice" w:id="1">
    <w:p w14:paraId="52456719" w14:textId="77777777" w:rsidR="005C21F1" w:rsidRDefault="005C21F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15A1E"/>
    <w:multiLevelType w:val="hybridMultilevel"/>
    <w:tmpl w:val="1696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562B"/>
    <w:multiLevelType w:val="hybridMultilevel"/>
    <w:tmpl w:val="CBDE8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72F30"/>
    <w:multiLevelType w:val="hybridMultilevel"/>
    <w:tmpl w:val="2008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EFF"/>
    <w:multiLevelType w:val="hybridMultilevel"/>
    <w:tmpl w:val="2074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27A23"/>
    <w:multiLevelType w:val="hybridMultilevel"/>
    <w:tmpl w:val="CA96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E64AF"/>
    <w:multiLevelType w:val="hybridMultilevel"/>
    <w:tmpl w:val="C0700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8011207">
    <w:abstractNumId w:val="1"/>
  </w:num>
  <w:num w:numId="2" w16cid:durableId="966396828">
    <w:abstractNumId w:val="0"/>
  </w:num>
  <w:num w:numId="3" w16cid:durableId="485517716">
    <w:abstractNumId w:val="5"/>
  </w:num>
  <w:num w:numId="4" w16cid:durableId="447820305">
    <w:abstractNumId w:val="3"/>
  </w:num>
  <w:num w:numId="5" w16cid:durableId="767583128">
    <w:abstractNumId w:val="2"/>
  </w:num>
  <w:num w:numId="6" w16cid:durableId="2044400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tTA0MDQ2s7AwNjBW0lEKTi0uzszPAykwqQUAMkMW2SwAAAA="/>
  </w:docVars>
  <w:rsids>
    <w:rsidRoot w:val="0003090D"/>
    <w:rsid w:val="00013ED4"/>
    <w:rsid w:val="00027C15"/>
    <w:rsid w:val="00027ED0"/>
    <w:rsid w:val="0003090D"/>
    <w:rsid w:val="0003680F"/>
    <w:rsid w:val="00045C8F"/>
    <w:rsid w:val="000473DF"/>
    <w:rsid w:val="00066DA8"/>
    <w:rsid w:val="000679B5"/>
    <w:rsid w:val="000754B8"/>
    <w:rsid w:val="00077FBE"/>
    <w:rsid w:val="00081E77"/>
    <w:rsid w:val="00087693"/>
    <w:rsid w:val="000A4E2B"/>
    <w:rsid w:val="000B700E"/>
    <w:rsid w:val="000C0C4B"/>
    <w:rsid w:val="000C3316"/>
    <w:rsid w:val="000D24F4"/>
    <w:rsid w:val="000D2FD0"/>
    <w:rsid w:val="000E4348"/>
    <w:rsid w:val="000F0F00"/>
    <w:rsid w:val="000F5ED1"/>
    <w:rsid w:val="00100A54"/>
    <w:rsid w:val="00100B25"/>
    <w:rsid w:val="001024BF"/>
    <w:rsid w:val="00103E2B"/>
    <w:rsid w:val="00110A48"/>
    <w:rsid w:val="00111627"/>
    <w:rsid w:val="001140B2"/>
    <w:rsid w:val="00122B26"/>
    <w:rsid w:val="0012542B"/>
    <w:rsid w:val="001277F7"/>
    <w:rsid w:val="00127F8D"/>
    <w:rsid w:val="001338CB"/>
    <w:rsid w:val="00141442"/>
    <w:rsid w:val="001470A4"/>
    <w:rsid w:val="001526EE"/>
    <w:rsid w:val="00154E04"/>
    <w:rsid w:val="0015648C"/>
    <w:rsid w:val="0016785B"/>
    <w:rsid w:val="00174ABF"/>
    <w:rsid w:val="00175FA7"/>
    <w:rsid w:val="00176394"/>
    <w:rsid w:val="00176729"/>
    <w:rsid w:val="00180B77"/>
    <w:rsid w:val="00187374"/>
    <w:rsid w:val="00190CBF"/>
    <w:rsid w:val="001A1BD9"/>
    <w:rsid w:val="001A3067"/>
    <w:rsid w:val="001A64D5"/>
    <w:rsid w:val="001B0303"/>
    <w:rsid w:val="001B2800"/>
    <w:rsid w:val="001C1715"/>
    <w:rsid w:val="001C20C2"/>
    <w:rsid w:val="001C69F5"/>
    <w:rsid w:val="001C6BCD"/>
    <w:rsid w:val="001D5671"/>
    <w:rsid w:val="001E79D5"/>
    <w:rsid w:val="001F6FEC"/>
    <w:rsid w:val="00200854"/>
    <w:rsid w:val="0020646B"/>
    <w:rsid w:val="0020777B"/>
    <w:rsid w:val="00224713"/>
    <w:rsid w:val="0023033B"/>
    <w:rsid w:val="002339E2"/>
    <w:rsid w:val="00233E69"/>
    <w:rsid w:val="00241860"/>
    <w:rsid w:val="0025242A"/>
    <w:rsid w:val="00262163"/>
    <w:rsid w:val="00265309"/>
    <w:rsid w:val="002665F7"/>
    <w:rsid w:val="00272ACA"/>
    <w:rsid w:val="0029738A"/>
    <w:rsid w:val="002A5349"/>
    <w:rsid w:val="002A61D9"/>
    <w:rsid w:val="002A6A84"/>
    <w:rsid w:val="002B6E58"/>
    <w:rsid w:val="002E04AE"/>
    <w:rsid w:val="002E2B2F"/>
    <w:rsid w:val="002F6662"/>
    <w:rsid w:val="003001C4"/>
    <w:rsid w:val="00304ACD"/>
    <w:rsid w:val="00310264"/>
    <w:rsid w:val="003114F9"/>
    <w:rsid w:val="00312301"/>
    <w:rsid w:val="00317AED"/>
    <w:rsid w:val="003308A9"/>
    <w:rsid w:val="00332544"/>
    <w:rsid w:val="003466D8"/>
    <w:rsid w:val="0034713C"/>
    <w:rsid w:val="0035628A"/>
    <w:rsid w:val="00362B6F"/>
    <w:rsid w:val="00371620"/>
    <w:rsid w:val="00371795"/>
    <w:rsid w:val="00374B21"/>
    <w:rsid w:val="00374BCB"/>
    <w:rsid w:val="00381C0C"/>
    <w:rsid w:val="003834BB"/>
    <w:rsid w:val="00390414"/>
    <w:rsid w:val="00395F7B"/>
    <w:rsid w:val="003A335F"/>
    <w:rsid w:val="003A4FBC"/>
    <w:rsid w:val="003B13B1"/>
    <w:rsid w:val="003B4D26"/>
    <w:rsid w:val="003B552F"/>
    <w:rsid w:val="003B7D32"/>
    <w:rsid w:val="003C2C34"/>
    <w:rsid w:val="003D10D5"/>
    <w:rsid w:val="003D1950"/>
    <w:rsid w:val="003D2D78"/>
    <w:rsid w:val="003E0158"/>
    <w:rsid w:val="003E3C2B"/>
    <w:rsid w:val="003F3E86"/>
    <w:rsid w:val="00400194"/>
    <w:rsid w:val="00430D8E"/>
    <w:rsid w:val="0043467D"/>
    <w:rsid w:val="00440CA3"/>
    <w:rsid w:val="004475B1"/>
    <w:rsid w:val="00450E6E"/>
    <w:rsid w:val="00452260"/>
    <w:rsid w:val="00453A0C"/>
    <w:rsid w:val="004662C0"/>
    <w:rsid w:val="00474A91"/>
    <w:rsid w:val="00475A6C"/>
    <w:rsid w:val="00476B26"/>
    <w:rsid w:val="00480106"/>
    <w:rsid w:val="004A3E00"/>
    <w:rsid w:val="004C04EF"/>
    <w:rsid w:val="004C1563"/>
    <w:rsid w:val="004C72CD"/>
    <w:rsid w:val="004E52E9"/>
    <w:rsid w:val="004F20D0"/>
    <w:rsid w:val="004F3D73"/>
    <w:rsid w:val="00501647"/>
    <w:rsid w:val="0050642D"/>
    <w:rsid w:val="0053409F"/>
    <w:rsid w:val="00544D37"/>
    <w:rsid w:val="005544A4"/>
    <w:rsid w:val="00554989"/>
    <w:rsid w:val="00562164"/>
    <w:rsid w:val="00562E4A"/>
    <w:rsid w:val="00565503"/>
    <w:rsid w:val="00572ECE"/>
    <w:rsid w:val="00574ACB"/>
    <w:rsid w:val="005779D3"/>
    <w:rsid w:val="00580E12"/>
    <w:rsid w:val="00582B49"/>
    <w:rsid w:val="0058337A"/>
    <w:rsid w:val="005A4D61"/>
    <w:rsid w:val="005B4F98"/>
    <w:rsid w:val="005C21F1"/>
    <w:rsid w:val="005C2F03"/>
    <w:rsid w:val="005C3038"/>
    <w:rsid w:val="005C37CC"/>
    <w:rsid w:val="005D6DD3"/>
    <w:rsid w:val="005E42B1"/>
    <w:rsid w:val="005F4C82"/>
    <w:rsid w:val="005F659E"/>
    <w:rsid w:val="006042C3"/>
    <w:rsid w:val="006149DA"/>
    <w:rsid w:val="0061555E"/>
    <w:rsid w:val="00627E10"/>
    <w:rsid w:val="006311D5"/>
    <w:rsid w:val="00650F4D"/>
    <w:rsid w:val="00660299"/>
    <w:rsid w:val="00663DAF"/>
    <w:rsid w:val="006737F1"/>
    <w:rsid w:val="00683F47"/>
    <w:rsid w:val="00693612"/>
    <w:rsid w:val="00697FD6"/>
    <w:rsid w:val="006A1042"/>
    <w:rsid w:val="006A5C71"/>
    <w:rsid w:val="006A694D"/>
    <w:rsid w:val="006A7000"/>
    <w:rsid w:val="006A7197"/>
    <w:rsid w:val="006B1BCC"/>
    <w:rsid w:val="006C01E0"/>
    <w:rsid w:val="006C03AC"/>
    <w:rsid w:val="006E04C4"/>
    <w:rsid w:val="006E3C48"/>
    <w:rsid w:val="006F393D"/>
    <w:rsid w:val="006F44AA"/>
    <w:rsid w:val="006F6263"/>
    <w:rsid w:val="006F71B8"/>
    <w:rsid w:val="006F741B"/>
    <w:rsid w:val="00701E5A"/>
    <w:rsid w:val="00701EAA"/>
    <w:rsid w:val="0070490A"/>
    <w:rsid w:val="007102B1"/>
    <w:rsid w:val="00713F8D"/>
    <w:rsid w:val="00725C08"/>
    <w:rsid w:val="00726596"/>
    <w:rsid w:val="007344F2"/>
    <w:rsid w:val="00740FA0"/>
    <w:rsid w:val="007428FF"/>
    <w:rsid w:val="00752732"/>
    <w:rsid w:val="00775B8D"/>
    <w:rsid w:val="00775DDC"/>
    <w:rsid w:val="0079328A"/>
    <w:rsid w:val="00793C8E"/>
    <w:rsid w:val="00795EF2"/>
    <w:rsid w:val="007B4692"/>
    <w:rsid w:val="007B5032"/>
    <w:rsid w:val="007C6758"/>
    <w:rsid w:val="007C6BC6"/>
    <w:rsid w:val="007D6E3E"/>
    <w:rsid w:val="007E6070"/>
    <w:rsid w:val="007F12E3"/>
    <w:rsid w:val="007F3437"/>
    <w:rsid w:val="007F4A3E"/>
    <w:rsid w:val="007F6A44"/>
    <w:rsid w:val="008017C5"/>
    <w:rsid w:val="0080377B"/>
    <w:rsid w:val="00810A25"/>
    <w:rsid w:val="00812955"/>
    <w:rsid w:val="00813741"/>
    <w:rsid w:val="00813BEB"/>
    <w:rsid w:val="00814383"/>
    <w:rsid w:val="00814623"/>
    <w:rsid w:val="00816FF2"/>
    <w:rsid w:val="00821BBF"/>
    <w:rsid w:val="00822364"/>
    <w:rsid w:val="008263E3"/>
    <w:rsid w:val="00826ED1"/>
    <w:rsid w:val="0084493E"/>
    <w:rsid w:val="008520A5"/>
    <w:rsid w:val="008532F3"/>
    <w:rsid w:val="008537EA"/>
    <w:rsid w:val="00867A26"/>
    <w:rsid w:val="00867E4A"/>
    <w:rsid w:val="00871106"/>
    <w:rsid w:val="0087180F"/>
    <w:rsid w:val="00871D43"/>
    <w:rsid w:val="00886715"/>
    <w:rsid w:val="00892E51"/>
    <w:rsid w:val="008930BE"/>
    <w:rsid w:val="008A096E"/>
    <w:rsid w:val="008A0A0B"/>
    <w:rsid w:val="008A149D"/>
    <w:rsid w:val="008A4058"/>
    <w:rsid w:val="008B3E85"/>
    <w:rsid w:val="008C5534"/>
    <w:rsid w:val="008D1715"/>
    <w:rsid w:val="008D562E"/>
    <w:rsid w:val="008E3064"/>
    <w:rsid w:val="00905986"/>
    <w:rsid w:val="00906D62"/>
    <w:rsid w:val="0091310D"/>
    <w:rsid w:val="0091723C"/>
    <w:rsid w:val="0092041A"/>
    <w:rsid w:val="00920621"/>
    <w:rsid w:val="009275B6"/>
    <w:rsid w:val="00930816"/>
    <w:rsid w:val="00941987"/>
    <w:rsid w:val="009567D8"/>
    <w:rsid w:val="00961A1A"/>
    <w:rsid w:val="009635E1"/>
    <w:rsid w:val="009642F7"/>
    <w:rsid w:val="009645C2"/>
    <w:rsid w:val="00967221"/>
    <w:rsid w:val="0097125F"/>
    <w:rsid w:val="009730F7"/>
    <w:rsid w:val="00984066"/>
    <w:rsid w:val="00987345"/>
    <w:rsid w:val="0099161E"/>
    <w:rsid w:val="009A303C"/>
    <w:rsid w:val="009A7ABC"/>
    <w:rsid w:val="009B366E"/>
    <w:rsid w:val="009B3C90"/>
    <w:rsid w:val="009B4068"/>
    <w:rsid w:val="009B73CF"/>
    <w:rsid w:val="009D2568"/>
    <w:rsid w:val="00A0750B"/>
    <w:rsid w:val="00A1020F"/>
    <w:rsid w:val="00A14438"/>
    <w:rsid w:val="00A14D83"/>
    <w:rsid w:val="00A22485"/>
    <w:rsid w:val="00A27B71"/>
    <w:rsid w:val="00A31A70"/>
    <w:rsid w:val="00A361D3"/>
    <w:rsid w:val="00A44D3E"/>
    <w:rsid w:val="00A5144E"/>
    <w:rsid w:val="00A54852"/>
    <w:rsid w:val="00A848FE"/>
    <w:rsid w:val="00A8569E"/>
    <w:rsid w:val="00A86CFF"/>
    <w:rsid w:val="00AA2791"/>
    <w:rsid w:val="00AC1D97"/>
    <w:rsid w:val="00AC3970"/>
    <w:rsid w:val="00AE69C0"/>
    <w:rsid w:val="00AF1A78"/>
    <w:rsid w:val="00AF4AFD"/>
    <w:rsid w:val="00B11F2A"/>
    <w:rsid w:val="00B21C02"/>
    <w:rsid w:val="00B503A7"/>
    <w:rsid w:val="00B5386E"/>
    <w:rsid w:val="00B56284"/>
    <w:rsid w:val="00B8265A"/>
    <w:rsid w:val="00B90EFF"/>
    <w:rsid w:val="00B91F1F"/>
    <w:rsid w:val="00B9247D"/>
    <w:rsid w:val="00B954E2"/>
    <w:rsid w:val="00B979F0"/>
    <w:rsid w:val="00BA18CE"/>
    <w:rsid w:val="00BB11A9"/>
    <w:rsid w:val="00BB1C85"/>
    <w:rsid w:val="00BB4782"/>
    <w:rsid w:val="00BB7B85"/>
    <w:rsid w:val="00BD0215"/>
    <w:rsid w:val="00BD0474"/>
    <w:rsid w:val="00BE30C7"/>
    <w:rsid w:val="00BE74C1"/>
    <w:rsid w:val="00BE7744"/>
    <w:rsid w:val="00BF1B9D"/>
    <w:rsid w:val="00BF7117"/>
    <w:rsid w:val="00C134FA"/>
    <w:rsid w:val="00C163AD"/>
    <w:rsid w:val="00C20EF6"/>
    <w:rsid w:val="00C22D68"/>
    <w:rsid w:val="00C257C4"/>
    <w:rsid w:val="00C479DF"/>
    <w:rsid w:val="00C64531"/>
    <w:rsid w:val="00C647E4"/>
    <w:rsid w:val="00C72810"/>
    <w:rsid w:val="00C729E5"/>
    <w:rsid w:val="00C73207"/>
    <w:rsid w:val="00C80B2F"/>
    <w:rsid w:val="00C80C41"/>
    <w:rsid w:val="00C85A99"/>
    <w:rsid w:val="00C94814"/>
    <w:rsid w:val="00C9797F"/>
    <w:rsid w:val="00CB4479"/>
    <w:rsid w:val="00CC04CD"/>
    <w:rsid w:val="00CC3551"/>
    <w:rsid w:val="00CD45BA"/>
    <w:rsid w:val="00CF5BEA"/>
    <w:rsid w:val="00CF5EA3"/>
    <w:rsid w:val="00CF6EAF"/>
    <w:rsid w:val="00D025A0"/>
    <w:rsid w:val="00D030A2"/>
    <w:rsid w:val="00D05B60"/>
    <w:rsid w:val="00D06AE0"/>
    <w:rsid w:val="00D104DE"/>
    <w:rsid w:val="00D14447"/>
    <w:rsid w:val="00D15EA0"/>
    <w:rsid w:val="00D20B01"/>
    <w:rsid w:val="00D210EF"/>
    <w:rsid w:val="00D26F63"/>
    <w:rsid w:val="00D30896"/>
    <w:rsid w:val="00D36C4A"/>
    <w:rsid w:val="00D530D8"/>
    <w:rsid w:val="00D670BC"/>
    <w:rsid w:val="00D73096"/>
    <w:rsid w:val="00D732FC"/>
    <w:rsid w:val="00D77EA2"/>
    <w:rsid w:val="00D85E27"/>
    <w:rsid w:val="00D912C5"/>
    <w:rsid w:val="00D936B6"/>
    <w:rsid w:val="00DA08E0"/>
    <w:rsid w:val="00DA1F64"/>
    <w:rsid w:val="00DA2977"/>
    <w:rsid w:val="00DB2C50"/>
    <w:rsid w:val="00DB53E4"/>
    <w:rsid w:val="00DB7EB2"/>
    <w:rsid w:val="00DC46E3"/>
    <w:rsid w:val="00DD3F85"/>
    <w:rsid w:val="00DE26FF"/>
    <w:rsid w:val="00DE502B"/>
    <w:rsid w:val="00DE5884"/>
    <w:rsid w:val="00DF27A1"/>
    <w:rsid w:val="00DF4902"/>
    <w:rsid w:val="00E003A0"/>
    <w:rsid w:val="00E029F7"/>
    <w:rsid w:val="00E04F85"/>
    <w:rsid w:val="00E07C20"/>
    <w:rsid w:val="00E13A3B"/>
    <w:rsid w:val="00E15798"/>
    <w:rsid w:val="00E253CC"/>
    <w:rsid w:val="00E275E4"/>
    <w:rsid w:val="00E3487F"/>
    <w:rsid w:val="00E351BC"/>
    <w:rsid w:val="00E364FB"/>
    <w:rsid w:val="00E37CA1"/>
    <w:rsid w:val="00E510B0"/>
    <w:rsid w:val="00E528A5"/>
    <w:rsid w:val="00E60A73"/>
    <w:rsid w:val="00E60E98"/>
    <w:rsid w:val="00E71065"/>
    <w:rsid w:val="00E72DD3"/>
    <w:rsid w:val="00E746AE"/>
    <w:rsid w:val="00E74D68"/>
    <w:rsid w:val="00E7732C"/>
    <w:rsid w:val="00E80DB9"/>
    <w:rsid w:val="00E86EE5"/>
    <w:rsid w:val="00E8718F"/>
    <w:rsid w:val="00E915EC"/>
    <w:rsid w:val="00E9420A"/>
    <w:rsid w:val="00EA2879"/>
    <w:rsid w:val="00EA2EBC"/>
    <w:rsid w:val="00EA366C"/>
    <w:rsid w:val="00EB50B0"/>
    <w:rsid w:val="00ED6BE8"/>
    <w:rsid w:val="00EE1D71"/>
    <w:rsid w:val="00EF21B6"/>
    <w:rsid w:val="00EF7611"/>
    <w:rsid w:val="00F03CEE"/>
    <w:rsid w:val="00F16709"/>
    <w:rsid w:val="00F25B7B"/>
    <w:rsid w:val="00F275D7"/>
    <w:rsid w:val="00F27967"/>
    <w:rsid w:val="00F314E5"/>
    <w:rsid w:val="00F3159F"/>
    <w:rsid w:val="00F35836"/>
    <w:rsid w:val="00F40E98"/>
    <w:rsid w:val="00F415EE"/>
    <w:rsid w:val="00F467BB"/>
    <w:rsid w:val="00F51506"/>
    <w:rsid w:val="00F660C7"/>
    <w:rsid w:val="00F72992"/>
    <w:rsid w:val="00F73FF1"/>
    <w:rsid w:val="00F943D5"/>
    <w:rsid w:val="00F964DF"/>
    <w:rsid w:val="00F97C6E"/>
    <w:rsid w:val="00FA0106"/>
    <w:rsid w:val="00FA3D6C"/>
    <w:rsid w:val="00FC4D81"/>
    <w:rsid w:val="00FD0D3F"/>
    <w:rsid w:val="00FD37AD"/>
    <w:rsid w:val="00FD49A1"/>
    <w:rsid w:val="00FE5039"/>
    <w:rsid w:val="00FE7123"/>
    <w:rsid w:val="00FE7BF7"/>
    <w:rsid w:val="03596B82"/>
    <w:rsid w:val="082E8C03"/>
    <w:rsid w:val="0A1506A0"/>
    <w:rsid w:val="1296FA30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5F58029"/>
    <w:rsid w:val="46B1AE5C"/>
    <w:rsid w:val="46C72304"/>
    <w:rsid w:val="50E79DA9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DBC33F44-85B1-4C17-9359-B835B122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9D5"/>
  </w:style>
  <w:style w:type="paragraph" w:styleId="Heading1">
    <w:name w:val="heading 1"/>
    <w:basedOn w:val="Normal"/>
    <w:next w:val="Normal"/>
    <w:link w:val="Heading1Char"/>
    <w:uiPriority w:val="9"/>
    <w:qFormat/>
    <w:rsid w:val="009672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Spacing"/>
    <w:next w:val="NoSpacing"/>
    <w:link w:val="Heading2Char"/>
    <w:autoRedefine/>
    <w:uiPriority w:val="9"/>
    <w:unhideWhenUsed/>
    <w:qFormat/>
    <w:rsid w:val="00D025A0"/>
    <w:pPr>
      <w:keepNext/>
      <w:keepLines/>
      <w:contextualSpacing/>
      <w:jc w:val="center"/>
      <w:outlineLvl w:val="1"/>
    </w:pPr>
    <w:rPr>
      <w:rFonts w:ascii="Times New Roman" w:eastAsiaTheme="majorEastAsia" w:hAnsi="Times New Roman" w:cstheme="minorHAnsi"/>
      <w:b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D025A0"/>
    <w:rPr>
      <w:rFonts w:ascii="Times New Roman" w:eastAsiaTheme="majorEastAsia" w:hAnsi="Times New Roman" w:cstheme="minorHAnsi"/>
      <w:b/>
      <w:iCs/>
      <w:sz w:val="24"/>
      <w:szCs w:val="26"/>
    </w:rPr>
  </w:style>
  <w:style w:type="paragraph" w:styleId="NoSpacing">
    <w:name w:val="No Spacing"/>
    <w:uiPriority w:val="1"/>
    <w:qFormat/>
    <w:rsid w:val="00D025A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5A4D61"/>
    <w:rPr>
      <w:color w:val="0563C1" w:themeColor="hyperlink"/>
      <w:u w:val="single"/>
    </w:rPr>
  </w:style>
  <w:style w:type="table" w:customStyle="1" w:styleId="TableGrid5">
    <w:name w:val="Table Grid5"/>
    <w:basedOn w:val="TableNormal"/>
    <w:next w:val="TableGrid"/>
    <w:uiPriority w:val="59"/>
    <w:rsid w:val="00930816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672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7221"/>
    <w:pPr>
      <w:ind w:left="720"/>
      <w:contextualSpacing/>
    </w:pPr>
    <w:rPr>
      <w:rFonts w:ascii="Arial" w:hAnsi="Arial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7221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BD0215"/>
    <w:pPr>
      <w:spacing w:after="0" w:line="240" w:lineRule="auto"/>
    </w:pPr>
    <w:rPr>
      <w:rFonts w:ascii="Times New Roman" w:hAnsi="Times New Roman" w:cstheme="majorBidi"/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D6B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7B47B340B7439CBF5FD22D331344" ma:contentTypeVersion="14" ma:contentTypeDescription="Create a new document." ma:contentTypeScope="" ma:versionID="60c1cbf28f00d30c855d541863a6af02">
  <xsd:schema xmlns:xsd="http://www.w3.org/2001/XMLSchema" xmlns:xs="http://www.w3.org/2001/XMLSchema" xmlns:p="http://schemas.microsoft.com/office/2006/metadata/properties" xmlns:ns3="c0356f7f-482a-4953-aba2-5ca98e295a56" xmlns:ns4="4fef20d4-fe9d-46c5-a725-2fbcf473c1f0" targetNamespace="http://schemas.microsoft.com/office/2006/metadata/properties" ma:root="true" ma:fieldsID="8dbde46471912ef656c41146994acac8" ns3:_="" ns4:_="">
    <xsd:import namespace="c0356f7f-482a-4953-aba2-5ca98e295a56"/>
    <xsd:import namespace="4fef20d4-fe9d-46c5-a725-2fbcf473c1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56f7f-482a-4953-aba2-5ca98e295a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f20d4-fe9d-46c5-a725-2fbcf473c1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4A3510-E213-4806-81A0-D09C8EA8F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56f7f-482a-4953-aba2-5ca98e295a56"/>
    <ds:schemaRef ds:uri="4fef20d4-fe9d-46c5-a725-2fbcf473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Links>
    <vt:vector size="6" baseType="variant">
      <vt:variant>
        <vt:i4>6750244</vt:i4>
      </vt:variant>
      <vt:variant>
        <vt:i4>3</vt:i4>
      </vt:variant>
      <vt:variant>
        <vt:i4>0</vt:i4>
      </vt:variant>
      <vt:variant>
        <vt:i4>5</vt:i4>
      </vt:variant>
      <vt:variant>
        <vt:lpwstr>https://www.cswe.org/accreditation/standards/2022-epa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Choi, Mijin</cp:lastModifiedBy>
  <cp:revision>3</cp:revision>
  <dcterms:created xsi:type="dcterms:W3CDTF">2026-06-04T22:01:00Z</dcterms:created>
  <dcterms:modified xsi:type="dcterms:W3CDTF">2026-06-0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7B47B340B7439CBF5FD22D331344</vt:lpwstr>
  </property>
  <property fmtid="{D5CDD505-2E9C-101B-9397-08002B2CF9AE}" pid="3" name="GrammarlyDocumentId">
    <vt:lpwstr>1a8d4d90-25f5-48e4-a63a-31ce8c9210e7</vt:lpwstr>
  </property>
</Properties>
</file>